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3141B" w14:textId="632A4B25" w:rsidR="00F67EDB" w:rsidRPr="00DC4CB8" w:rsidRDefault="00C33689" w:rsidP="00F67EDB">
      <w:pPr>
        <w:pStyle w:val="Bezodstpw"/>
        <w:jc w:val="right"/>
        <w:rPr>
          <w:rFonts w:ascii="Avenir LT Pro 55 Roman" w:hAnsi="Avenir LT Pro 55 Roman"/>
          <w:sz w:val="18"/>
          <w:lang w:val="pl-PL"/>
        </w:rPr>
      </w:pPr>
      <w:r>
        <w:rPr>
          <w:rFonts w:ascii="Avenir LT Pro 55 Roman" w:hAnsi="Avenir LT Pro 55 Roman"/>
          <w:sz w:val="18"/>
          <w:lang w:val="pl-PL"/>
        </w:rPr>
        <w:t>05.</w:t>
      </w:r>
      <w:r w:rsidR="00551B06" w:rsidRPr="00600E61">
        <w:rPr>
          <w:rFonts w:ascii="Avenir LT Pro 55 Roman" w:hAnsi="Avenir LT Pro 55 Roman"/>
          <w:sz w:val="18"/>
          <w:lang w:val="pl-PL"/>
        </w:rPr>
        <w:t>0</w:t>
      </w:r>
      <w:r>
        <w:rPr>
          <w:rFonts w:ascii="Avenir LT Pro 55 Roman" w:hAnsi="Avenir LT Pro 55 Roman"/>
          <w:sz w:val="18"/>
          <w:lang w:val="pl-PL"/>
        </w:rPr>
        <w:t>9</w:t>
      </w:r>
      <w:r w:rsidR="00042F44" w:rsidRPr="00DC4CB8">
        <w:rPr>
          <w:rFonts w:ascii="Avenir LT Pro 55 Roman" w:hAnsi="Avenir LT Pro 55 Roman"/>
          <w:sz w:val="18"/>
          <w:lang w:val="pl-PL"/>
        </w:rPr>
        <w:t>.</w:t>
      </w:r>
      <w:r w:rsidR="00226F98" w:rsidRPr="00DC4CB8">
        <w:rPr>
          <w:rFonts w:ascii="Avenir LT Pro 55 Roman" w:hAnsi="Avenir LT Pro 55 Roman"/>
          <w:sz w:val="18"/>
          <w:lang w:val="pl-PL"/>
        </w:rPr>
        <w:t>20</w:t>
      </w:r>
      <w:r w:rsidR="00331309" w:rsidRPr="00DC4CB8">
        <w:rPr>
          <w:rFonts w:ascii="Avenir LT Pro 55 Roman" w:hAnsi="Avenir LT Pro 55 Roman"/>
          <w:sz w:val="18"/>
          <w:lang w:val="pl-PL"/>
        </w:rPr>
        <w:t>2</w:t>
      </w:r>
      <w:r w:rsidR="00551B06" w:rsidRPr="00DC4CB8">
        <w:rPr>
          <w:rFonts w:ascii="Avenir LT Pro 55 Roman" w:hAnsi="Avenir LT Pro 55 Roman"/>
          <w:sz w:val="18"/>
          <w:lang w:val="pl-PL"/>
        </w:rPr>
        <w:t>2</w:t>
      </w:r>
    </w:p>
    <w:p w14:paraId="37AA7D24" w14:textId="77777777" w:rsidR="00042F44" w:rsidRPr="00DC4CB8" w:rsidRDefault="00042F44" w:rsidP="00042F44">
      <w:pPr>
        <w:spacing w:line="276" w:lineRule="auto"/>
        <w:jc w:val="both"/>
        <w:rPr>
          <w:rFonts w:ascii="Avenir LT Pro 55 Roman" w:hAnsi="Avenir LT Pro 55 Roman"/>
          <w:sz w:val="22"/>
          <w:lang w:val="pl-PL"/>
        </w:rPr>
      </w:pPr>
      <w:bookmarkStart w:id="0" w:name="_Hlk506369136"/>
    </w:p>
    <w:p w14:paraId="5989CEBD" w14:textId="77777777" w:rsidR="00B55B6A" w:rsidRPr="00DC4CB8" w:rsidRDefault="00B55B6A" w:rsidP="00B55B6A">
      <w:pPr>
        <w:jc w:val="center"/>
        <w:rPr>
          <w:rFonts w:ascii="Avenir LT Pro 55 Roman" w:hAnsi="Avenir LT Pro 55 Roman"/>
          <w:b/>
          <w:sz w:val="32"/>
          <w:lang w:val="pl-PL"/>
        </w:rPr>
      </w:pPr>
    </w:p>
    <w:p w14:paraId="0ED68110" w14:textId="4F7F7709" w:rsidR="00B55B6A" w:rsidRPr="00D9113D" w:rsidRDefault="00D9113D" w:rsidP="00B55B6A">
      <w:pPr>
        <w:pStyle w:val="CorpBodyText"/>
        <w:jc w:val="center"/>
        <w:rPr>
          <w:sz w:val="32"/>
          <w:szCs w:val="32"/>
          <w:lang w:val="pl-PL"/>
        </w:rPr>
      </w:pPr>
      <w:r w:rsidRPr="00D9113D">
        <w:rPr>
          <w:sz w:val="32"/>
          <w:szCs w:val="32"/>
          <w:lang w:val="pl-PL"/>
        </w:rPr>
        <w:t>Firma farmaceutyczna</w:t>
      </w:r>
      <w:r w:rsidR="00B55B6A" w:rsidRPr="00D9113D">
        <w:rPr>
          <w:sz w:val="32"/>
          <w:szCs w:val="32"/>
          <w:lang w:val="pl-PL"/>
        </w:rPr>
        <w:t xml:space="preserve"> Servier </w:t>
      </w:r>
      <w:r w:rsidRPr="00D9113D">
        <w:rPr>
          <w:sz w:val="32"/>
          <w:szCs w:val="32"/>
          <w:lang w:val="pl-PL"/>
        </w:rPr>
        <w:t>wprowadzi się do</w:t>
      </w:r>
      <w:r w:rsidR="00B55B6A" w:rsidRPr="00D9113D">
        <w:rPr>
          <w:sz w:val="32"/>
          <w:szCs w:val="32"/>
          <w:lang w:val="pl-PL"/>
        </w:rPr>
        <w:t xml:space="preserve"> Forest</w:t>
      </w:r>
    </w:p>
    <w:p w14:paraId="5621FD8E" w14:textId="77777777" w:rsidR="00B55B6A" w:rsidRPr="00D9113D" w:rsidRDefault="00B55B6A" w:rsidP="00B55B6A">
      <w:pPr>
        <w:pStyle w:val="CorpBodyText"/>
        <w:rPr>
          <w:lang w:val="pl-PL"/>
        </w:rPr>
      </w:pPr>
    </w:p>
    <w:p w14:paraId="33C7B9BF" w14:textId="261AEC29" w:rsidR="00D9113D" w:rsidRPr="009E5B1D" w:rsidRDefault="00D9113D" w:rsidP="00D9113D">
      <w:pPr>
        <w:pStyle w:val="CorpBodyText"/>
        <w:spacing w:line="276" w:lineRule="auto"/>
        <w:jc w:val="both"/>
        <w:rPr>
          <w:lang w:val="pl-PL"/>
        </w:rPr>
      </w:pPr>
      <w:r w:rsidRPr="00D9113D">
        <w:rPr>
          <w:lang w:val="pl-PL"/>
        </w:rPr>
        <w:t>HB Reavis, międzynarodowa firma specjalizującą się w tworzeniu przes</w:t>
      </w:r>
      <w:r w:rsidR="00635067">
        <w:rPr>
          <w:lang w:val="pl-PL"/>
        </w:rPr>
        <w:t>trzeni pracy, podpisała umowę z</w:t>
      </w:r>
      <w:r w:rsidR="00C33689">
        <w:rPr>
          <w:lang w:val="pl-PL"/>
        </w:rPr>
        <w:t xml:space="preserve"> </w:t>
      </w:r>
      <w:r w:rsidR="00B55B6A" w:rsidRPr="00D9113D">
        <w:rPr>
          <w:lang w:val="pl-PL"/>
        </w:rPr>
        <w:t>Servier Polska Services</w:t>
      </w:r>
      <w:r>
        <w:rPr>
          <w:lang w:val="pl-PL"/>
        </w:rPr>
        <w:t>,</w:t>
      </w:r>
      <w:r w:rsidRPr="00D9113D">
        <w:rPr>
          <w:lang w:val="pl-PL"/>
        </w:rPr>
        <w:t xml:space="preserve"> dotyczącą wynajmu </w:t>
      </w:r>
      <w:r w:rsidR="00B55B6A" w:rsidRPr="00D9113D">
        <w:rPr>
          <w:lang w:val="pl-PL"/>
        </w:rPr>
        <w:t>2</w:t>
      </w:r>
      <w:r w:rsidRPr="00D9113D">
        <w:rPr>
          <w:lang w:val="pl-PL"/>
        </w:rPr>
        <w:t xml:space="preserve">,3 tys. </w:t>
      </w:r>
      <w:r>
        <w:rPr>
          <w:lang w:val="pl-PL"/>
        </w:rPr>
        <w:t xml:space="preserve">mkw. powierzchni w kampusie biurowym Forest. </w:t>
      </w:r>
      <w:r w:rsidRPr="00D9113D">
        <w:rPr>
          <w:lang w:val="pl-PL"/>
        </w:rPr>
        <w:t>To najnowszy</w:t>
      </w:r>
      <w:r>
        <w:rPr>
          <w:lang w:val="pl-PL"/>
        </w:rPr>
        <w:t>,</w:t>
      </w:r>
      <w:r w:rsidRPr="00D9113D">
        <w:rPr>
          <w:lang w:val="pl-PL"/>
        </w:rPr>
        <w:t xml:space="preserve"> ukończony i </w:t>
      </w:r>
      <w:r w:rsidR="0078305B">
        <w:rPr>
          <w:lang w:val="pl-PL"/>
        </w:rPr>
        <w:t>w większości</w:t>
      </w:r>
      <w:r>
        <w:rPr>
          <w:lang w:val="pl-PL"/>
        </w:rPr>
        <w:t xml:space="preserve"> wynajęty </w:t>
      </w:r>
      <w:r w:rsidRPr="00D9113D">
        <w:rPr>
          <w:lang w:val="pl-PL"/>
        </w:rPr>
        <w:t xml:space="preserve">projekt dewelopera w Warszawie, zrealizowany </w:t>
      </w:r>
      <w:r w:rsidR="00635067">
        <w:rPr>
          <w:lang w:val="pl-PL"/>
        </w:rPr>
        <w:t>z</w:t>
      </w:r>
      <w:r w:rsidR="00C33689">
        <w:rPr>
          <w:lang w:val="pl-PL"/>
        </w:rPr>
        <w:t xml:space="preserve"> </w:t>
      </w:r>
      <w:r>
        <w:rPr>
          <w:lang w:val="pl-PL"/>
        </w:rPr>
        <w:t xml:space="preserve">myślą o </w:t>
      </w:r>
      <w:r w:rsidR="009E5B1D">
        <w:rPr>
          <w:lang w:val="pl-PL"/>
        </w:rPr>
        <w:t>dobrostanie pracowników.</w:t>
      </w:r>
    </w:p>
    <w:p w14:paraId="5F33AF03" w14:textId="27510B72" w:rsidR="00635067" w:rsidRDefault="00601A02" w:rsidP="00D9113D">
      <w:pPr>
        <w:pStyle w:val="CorpBodyText"/>
        <w:spacing w:line="276" w:lineRule="auto"/>
        <w:jc w:val="both"/>
        <w:rPr>
          <w:b w:val="0"/>
          <w:bCs w:val="0"/>
          <w:lang w:val="pl-PL"/>
        </w:rPr>
      </w:pPr>
      <w:r w:rsidRPr="00601A02">
        <w:rPr>
          <w:b w:val="0"/>
          <w:bCs w:val="0"/>
          <w:lang w:val="pl-PL"/>
        </w:rPr>
        <w:t xml:space="preserve">Servier to </w:t>
      </w:r>
      <w:r w:rsidR="00635067" w:rsidRPr="00601A02">
        <w:rPr>
          <w:b w:val="0"/>
          <w:bCs w:val="0"/>
          <w:lang w:val="pl-PL"/>
        </w:rPr>
        <w:t>międzynarodowa</w:t>
      </w:r>
      <w:r w:rsidRPr="00601A02">
        <w:rPr>
          <w:b w:val="0"/>
          <w:bCs w:val="0"/>
          <w:lang w:val="pl-PL"/>
        </w:rPr>
        <w:t xml:space="preserve"> grupa farmaceutyczna obecna w 150 krajach </w:t>
      </w:r>
      <w:r w:rsidR="00635067">
        <w:rPr>
          <w:b w:val="0"/>
          <w:bCs w:val="0"/>
          <w:lang w:val="pl-PL"/>
        </w:rPr>
        <w:t>ś</w:t>
      </w:r>
      <w:r w:rsidRPr="00601A02">
        <w:rPr>
          <w:b w:val="0"/>
          <w:bCs w:val="0"/>
          <w:lang w:val="pl-PL"/>
        </w:rPr>
        <w:t>wiata</w:t>
      </w:r>
      <w:r w:rsidR="00635067">
        <w:rPr>
          <w:b w:val="0"/>
          <w:bCs w:val="0"/>
          <w:lang w:val="pl-PL"/>
        </w:rPr>
        <w:t>, w Polsce od 30 lat.</w:t>
      </w:r>
      <w:r>
        <w:rPr>
          <w:b w:val="0"/>
          <w:bCs w:val="0"/>
          <w:lang w:val="pl-PL"/>
        </w:rPr>
        <w:t xml:space="preserve"> </w:t>
      </w:r>
      <w:r w:rsidR="00A82E2F">
        <w:rPr>
          <w:b w:val="0"/>
          <w:bCs w:val="0"/>
          <w:lang w:val="pl-PL"/>
        </w:rPr>
        <w:t>Jej r</w:t>
      </w:r>
      <w:r w:rsidRPr="00601A02">
        <w:rPr>
          <w:b w:val="0"/>
          <w:bCs w:val="0"/>
          <w:lang w:val="pl-PL"/>
        </w:rPr>
        <w:t>ozwój opiera si</w:t>
      </w:r>
      <w:r w:rsidR="00635067">
        <w:rPr>
          <w:rFonts w:hint="eastAsia"/>
          <w:b w:val="0"/>
          <w:bCs w:val="0"/>
          <w:lang w:val="pl-PL"/>
        </w:rPr>
        <w:t>ę</w:t>
      </w:r>
      <w:r w:rsidR="00DC4CB8">
        <w:rPr>
          <w:rFonts w:hint="eastAsia"/>
          <w:b w:val="0"/>
          <w:bCs w:val="0"/>
          <w:lang w:val="pl-PL"/>
        </w:rPr>
        <w:t xml:space="preserve"> </w:t>
      </w:r>
      <w:r w:rsidRPr="00601A02">
        <w:rPr>
          <w:b w:val="0"/>
          <w:bCs w:val="0"/>
          <w:lang w:val="pl-PL"/>
        </w:rPr>
        <w:t>na sta</w:t>
      </w:r>
      <w:r w:rsidR="00635067">
        <w:rPr>
          <w:b w:val="0"/>
          <w:bCs w:val="0"/>
          <w:lang w:val="pl-PL"/>
        </w:rPr>
        <w:t>łym dąż</w:t>
      </w:r>
      <w:r w:rsidRPr="00601A02">
        <w:rPr>
          <w:b w:val="0"/>
          <w:bCs w:val="0"/>
          <w:lang w:val="pl-PL"/>
        </w:rPr>
        <w:t xml:space="preserve">eniu do innowacji w obszarze chorób </w:t>
      </w:r>
      <w:r w:rsidR="00635067">
        <w:rPr>
          <w:b w:val="0"/>
          <w:bCs w:val="0"/>
          <w:lang w:val="pl-PL"/>
        </w:rPr>
        <w:t>układu krążenia</w:t>
      </w:r>
      <w:r w:rsidRPr="00601A02">
        <w:rPr>
          <w:b w:val="0"/>
          <w:bCs w:val="0"/>
          <w:lang w:val="pl-PL"/>
        </w:rPr>
        <w:t xml:space="preserve"> i metabolicznych, onkologii, neurologii oraz chorób </w:t>
      </w:r>
      <w:r w:rsidR="00635067">
        <w:rPr>
          <w:b w:val="0"/>
          <w:bCs w:val="0"/>
          <w:lang w:val="pl-PL"/>
        </w:rPr>
        <w:t>immunozapalnych, a także na prowadzeniu badań klinicznych i edukacji zdrowotnej pacjentów. Fundamenty firmy Servier są oparte na zrównoważonym rozwoju. Kwestie społeczne i środowiskowe od początku istnienia firmy znajdowały się w centrum uwagi i są uwzględniane w jej działaniach.</w:t>
      </w:r>
    </w:p>
    <w:p w14:paraId="0E0A346A" w14:textId="6B30E45C" w:rsidR="00372D30" w:rsidRPr="00372D30" w:rsidRDefault="00635067" w:rsidP="00D9113D">
      <w:pPr>
        <w:pStyle w:val="CorpBodyText"/>
        <w:spacing w:line="276" w:lineRule="auto"/>
        <w:jc w:val="both"/>
        <w:rPr>
          <w:b w:val="0"/>
          <w:bCs w:val="0"/>
          <w:lang w:val="pl-PL"/>
        </w:rPr>
      </w:pPr>
      <w:r>
        <w:rPr>
          <w:b w:val="0"/>
          <w:bCs w:val="0"/>
          <w:lang w:val="pl-PL"/>
        </w:rPr>
        <w:t xml:space="preserve">Pracownicy </w:t>
      </w:r>
      <w:r w:rsidR="00A82E2F">
        <w:rPr>
          <w:b w:val="0"/>
          <w:bCs w:val="0"/>
          <w:lang w:val="pl-PL"/>
        </w:rPr>
        <w:t>Servier</w:t>
      </w:r>
      <w:r>
        <w:rPr>
          <w:b w:val="0"/>
          <w:bCs w:val="0"/>
          <w:lang w:val="pl-PL"/>
        </w:rPr>
        <w:t xml:space="preserve"> Polska</w:t>
      </w:r>
      <w:r w:rsidR="00A82E2F">
        <w:rPr>
          <w:b w:val="0"/>
          <w:bCs w:val="0"/>
          <w:lang w:val="pl-PL"/>
        </w:rPr>
        <w:t xml:space="preserve"> wkrótce skorzystają z przestrzeni biurowej na 5. piętrze kampusu Forest – projektu HB Reavis, który zmienił wcześniej niedostępny fragment Warszawy w jedno z najbardziej zielonych centrów biznesowych w stolicy. </w:t>
      </w:r>
      <w:r w:rsidR="00022844">
        <w:rPr>
          <w:b w:val="0"/>
          <w:bCs w:val="0"/>
          <w:lang w:val="pl-PL"/>
        </w:rPr>
        <w:t xml:space="preserve">Budynki </w:t>
      </w:r>
      <w:r w:rsidR="00A82E2F">
        <w:rPr>
          <w:b w:val="0"/>
          <w:bCs w:val="0"/>
          <w:lang w:val="pl-PL"/>
        </w:rPr>
        <w:t xml:space="preserve">o łącznej powierzchni 78 tys. mkw. </w:t>
      </w:r>
      <w:r w:rsidR="00022844">
        <w:rPr>
          <w:b w:val="0"/>
          <w:bCs w:val="0"/>
          <w:lang w:val="pl-PL"/>
        </w:rPr>
        <w:t>są</w:t>
      </w:r>
      <w:r w:rsidR="00A82E2F">
        <w:rPr>
          <w:b w:val="0"/>
          <w:bCs w:val="0"/>
          <w:lang w:val="pl-PL"/>
        </w:rPr>
        <w:t xml:space="preserve"> już </w:t>
      </w:r>
      <w:r w:rsidR="00022844">
        <w:rPr>
          <w:b w:val="0"/>
          <w:bCs w:val="0"/>
          <w:lang w:val="pl-PL"/>
        </w:rPr>
        <w:t xml:space="preserve">w </w:t>
      </w:r>
      <w:r w:rsidR="00A82E2F">
        <w:rPr>
          <w:b w:val="0"/>
          <w:bCs w:val="0"/>
          <w:lang w:val="pl-PL"/>
        </w:rPr>
        <w:t>80% wynaję</w:t>
      </w:r>
      <w:r w:rsidR="00022844">
        <w:rPr>
          <w:b w:val="0"/>
          <w:bCs w:val="0"/>
          <w:lang w:val="pl-PL"/>
        </w:rPr>
        <w:t>te</w:t>
      </w:r>
      <w:r w:rsidR="00A82E2F">
        <w:rPr>
          <w:b w:val="0"/>
          <w:bCs w:val="0"/>
          <w:lang w:val="pl-PL"/>
        </w:rPr>
        <w:t>. Szczególnym wyróżnik</w:t>
      </w:r>
      <w:r w:rsidR="00385F0F">
        <w:rPr>
          <w:b w:val="0"/>
          <w:bCs w:val="0"/>
          <w:lang w:val="pl-PL"/>
        </w:rPr>
        <w:t>iem</w:t>
      </w:r>
      <w:r w:rsidR="00A82E2F">
        <w:rPr>
          <w:b w:val="0"/>
          <w:bCs w:val="0"/>
          <w:lang w:val="pl-PL"/>
        </w:rPr>
        <w:t xml:space="preserve"> tego miejsca jest </w:t>
      </w:r>
      <w:r w:rsidR="00022844">
        <w:rPr>
          <w:b w:val="0"/>
          <w:bCs w:val="0"/>
          <w:lang w:val="pl-PL"/>
        </w:rPr>
        <w:t xml:space="preserve">imponująca </w:t>
      </w:r>
      <w:r w:rsidR="00A82E2F">
        <w:rPr>
          <w:b w:val="0"/>
          <w:bCs w:val="0"/>
          <w:lang w:val="pl-PL"/>
        </w:rPr>
        <w:t>ilość zieleni – 200 nowych drzew i tyle samo krzewów, zasadzonych na ogólnodostępnym patio</w:t>
      </w:r>
      <w:r w:rsidR="00022844">
        <w:rPr>
          <w:b w:val="0"/>
          <w:bCs w:val="0"/>
          <w:lang w:val="pl-PL"/>
        </w:rPr>
        <w:t>, w miejskim ogrodzie</w:t>
      </w:r>
      <w:r w:rsidR="00A82E2F">
        <w:rPr>
          <w:b w:val="0"/>
          <w:bCs w:val="0"/>
          <w:lang w:val="pl-PL"/>
        </w:rPr>
        <w:t xml:space="preserve"> i </w:t>
      </w:r>
      <w:r w:rsidR="00022844">
        <w:rPr>
          <w:b w:val="0"/>
          <w:bCs w:val="0"/>
          <w:lang w:val="pl-PL"/>
        </w:rPr>
        <w:t xml:space="preserve">na </w:t>
      </w:r>
      <w:r w:rsidR="00A82E2F">
        <w:rPr>
          <w:b w:val="0"/>
          <w:bCs w:val="0"/>
          <w:lang w:val="pl-PL"/>
        </w:rPr>
        <w:t xml:space="preserve">zielonych </w:t>
      </w:r>
      <w:r w:rsidR="00022844">
        <w:rPr>
          <w:b w:val="0"/>
          <w:bCs w:val="0"/>
          <w:lang w:val="pl-PL"/>
        </w:rPr>
        <w:t>tarasach oferujących wyjątkowy widok na panoramę miasta.</w:t>
      </w:r>
    </w:p>
    <w:p w14:paraId="3D5BD170" w14:textId="52EC69FE" w:rsidR="00B55B6A" w:rsidRDefault="00022844" w:rsidP="00D9113D">
      <w:pPr>
        <w:pStyle w:val="CorpBodyText"/>
        <w:spacing w:line="276" w:lineRule="auto"/>
        <w:jc w:val="both"/>
        <w:rPr>
          <w:b w:val="0"/>
          <w:bCs w:val="0"/>
          <w:lang w:val="pl-PL"/>
        </w:rPr>
      </w:pPr>
      <w:r>
        <w:rPr>
          <w:b w:val="0"/>
          <w:bCs w:val="0"/>
          <w:lang w:val="pl-PL"/>
        </w:rPr>
        <w:t>W Forest działają już pierwsi najemcy, a kolejni są w trakcie przeprowadzek. Oprócz Servier</w:t>
      </w:r>
      <w:r w:rsidR="00635067">
        <w:rPr>
          <w:b w:val="0"/>
          <w:bCs w:val="0"/>
          <w:lang w:val="pl-PL"/>
        </w:rPr>
        <w:t xml:space="preserve"> Polska</w:t>
      </w:r>
      <w:r>
        <w:rPr>
          <w:b w:val="0"/>
          <w:bCs w:val="0"/>
          <w:lang w:val="pl-PL"/>
        </w:rPr>
        <w:t>, l</w:t>
      </w:r>
      <w:r w:rsidRPr="00022844">
        <w:rPr>
          <w:b w:val="0"/>
          <w:bCs w:val="0"/>
          <w:lang w:val="pl-PL"/>
        </w:rPr>
        <w:t xml:space="preserve">ista firm, które mają lub </w:t>
      </w:r>
      <w:r>
        <w:rPr>
          <w:b w:val="0"/>
          <w:bCs w:val="0"/>
          <w:lang w:val="pl-PL"/>
        </w:rPr>
        <w:t>w</w:t>
      </w:r>
      <w:r w:rsidRPr="00022844">
        <w:rPr>
          <w:b w:val="0"/>
          <w:bCs w:val="0"/>
          <w:lang w:val="pl-PL"/>
        </w:rPr>
        <w:t>krótce otworz</w:t>
      </w:r>
      <w:r>
        <w:rPr>
          <w:b w:val="0"/>
          <w:bCs w:val="0"/>
          <w:lang w:val="pl-PL"/>
        </w:rPr>
        <w:t xml:space="preserve">ą </w:t>
      </w:r>
      <w:r w:rsidRPr="00022844">
        <w:rPr>
          <w:b w:val="0"/>
          <w:bCs w:val="0"/>
          <w:lang w:val="pl-PL"/>
        </w:rPr>
        <w:t>tu swoje biura obejmuje</w:t>
      </w:r>
      <w:r>
        <w:rPr>
          <w:b w:val="0"/>
          <w:bCs w:val="0"/>
          <w:lang w:val="pl-PL"/>
        </w:rPr>
        <w:t xml:space="preserve">: </w:t>
      </w:r>
      <w:r w:rsidR="00B55B6A" w:rsidRPr="00022844">
        <w:rPr>
          <w:b w:val="0"/>
          <w:bCs w:val="0"/>
          <w:lang w:val="pl-PL"/>
        </w:rPr>
        <w:t xml:space="preserve">Bank Pekao, Leroy Merlin, Nielsen Media Services, </w:t>
      </w:r>
      <w:proofErr w:type="spellStart"/>
      <w:r w:rsidR="00B55B6A" w:rsidRPr="00022844">
        <w:rPr>
          <w:b w:val="0"/>
          <w:bCs w:val="0"/>
          <w:lang w:val="pl-PL"/>
        </w:rPr>
        <w:t>Infor</w:t>
      </w:r>
      <w:proofErr w:type="spellEnd"/>
      <w:r w:rsidR="00B55B6A" w:rsidRPr="00022844">
        <w:rPr>
          <w:b w:val="0"/>
          <w:bCs w:val="0"/>
          <w:lang w:val="pl-PL"/>
        </w:rPr>
        <w:t xml:space="preserve">, PUMA, </w:t>
      </w:r>
      <w:proofErr w:type="spellStart"/>
      <w:r w:rsidR="00B55B6A" w:rsidRPr="00022844">
        <w:rPr>
          <w:b w:val="0"/>
          <w:bCs w:val="0"/>
          <w:lang w:val="pl-PL"/>
        </w:rPr>
        <w:t>AmeriGas</w:t>
      </w:r>
      <w:proofErr w:type="spellEnd"/>
      <w:r w:rsidR="00B55B6A" w:rsidRPr="00022844">
        <w:rPr>
          <w:b w:val="0"/>
          <w:bCs w:val="0"/>
          <w:lang w:val="pl-PL"/>
        </w:rPr>
        <w:t xml:space="preserve">, Sweco, </w:t>
      </w:r>
      <w:proofErr w:type="spellStart"/>
      <w:r w:rsidR="00B55B6A" w:rsidRPr="00022844">
        <w:rPr>
          <w:b w:val="0"/>
          <w:bCs w:val="0"/>
          <w:lang w:val="pl-PL"/>
        </w:rPr>
        <w:t>Husqvarna</w:t>
      </w:r>
      <w:proofErr w:type="spellEnd"/>
      <w:r>
        <w:rPr>
          <w:b w:val="0"/>
          <w:bCs w:val="0"/>
          <w:lang w:val="pl-PL"/>
        </w:rPr>
        <w:t xml:space="preserve"> oraz</w:t>
      </w:r>
      <w:r w:rsidR="00B55B6A" w:rsidRPr="00022844">
        <w:rPr>
          <w:b w:val="0"/>
          <w:bCs w:val="0"/>
          <w:lang w:val="pl-PL"/>
        </w:rPr>
        <w:t xml:space="preserve"> Vorwerk</w:t>
      </w:r>
      <w:r>
        <w:rPr>
          <w:b w:val="0"/>
          <w:bCs w:val="0"/>
          <w:lang w:val="pl-PL"/>
        </w:rPr>
        <w:t xml:space="preserve">. Lokale usługowe w Forest wynajęły też: centrum medyczne </w:t>
      </w:r>
      <w:proofErr w:type="spellStart"/>
      <w:r>
        <w:rPr>
          <w:b w:val="0"/>
          <w:bCs w:val="0"/>
          <w:lang w:val="pl-PL"/>
        </w:rPr>
        <w:t>Enel-</w:t>
      </w:r>
      <w:r w:rsidR="00385F0F">
        <w:rPr>
          <w:b w:val="0"/>
          <w:bCs w:val="0"/>
          <w:lang w:val="pl-PL"/>
        </w:rPr>
        <w:t>M</w:t>
      </w:r>
      <w:r>
        <w:rPr>
          <w:b w:val="0"/>
          <w:bCs w:val="0"/>
          <w:lang w:val="pl-PL"/>
        </w:rPr>
        <w:t>ed</w:t>
      </w:r>
      <w:proofErr w:type="spellEnd"/>
      <w:r>
        <w:rPr>
          <w:b w:val="0"/>
          <w:bCs w:val="0"/>
          <w:lang w:val="pl-PL"/>
        </w:rPr>
        <w:t>, przedszkole, piekarnia</w:t>
      </w:r>
      <w:r w:rsidR="004513D2">
        <w:rPr>
          <w:b w:val="0"/>
          <w:bCs w:val="0"/>
          <w:lang w:val="pl-PL"/>
        </w:rPr>
        <w:t>, salon meblowy</w:t>
      </w:r>
      <w:r>
        <w:rPr>
          <w:b w:val="0"/>
          <w:bCs w:val="0"/>
          <w:lang w:val="pl-PL"/>
        </w:rPr>
        <w:t xml:space="preserve"> oraz sklep z odzieżą i wyposażeniem outdoorowym.</w:t>
      </w:r>
    </w:p>
    <w:p w14:paraId="520F8193" w14:textId="1C4C0B7D" w:rsidR="00EE0949" w:rsidRDefault="00165341" w:rsidP="00EE0949">
      <w:pPr>
        <w:pStyle w:val="CorpBodyText"/>
        <w:spacing w:line="276" w:lineRule="auto"/>
        <w:jc w:val="both"/>
        <w:rPr>
          <w:b w:val="0"/>
          <w:bCs w:val="0"/>
          <w:lang w:val="pl-PL"/>
        </w:rPr>
      </w:pPr>
      <w:r>
        <w:rPr>
          <w:b w:val="0"/>
          <w:bCs w:val="0"/>
          <w:lang w:val="pl-PL"/>
        </w:rPr>
        <w:t xml:space="preserve">Projekt autorstwa HRA Architekci zrealizowany zgodnie z zasadami zrównoważonego rozwoju może pochwalić się nagrodą Polskiego Stowarzyszenia Budownictwa Ekologicznego. </w:t>
      </w:r>
      <w:r w:rsidRPr="00165341">
        <w:rPr>
          <w:b w:val="0"/>
          <w:bCs w:val="0"/>
          <w:lang w:val="pl-PL"/>
        </w:rPr>
        <w:t xml:space="preserve">Posiada też certyfikaty </w:t>
      </w:r>
      <w:r w:rsidR="00B55B6A" w:rsidRPr="00165341">
        <w:rPr>
          <w:b w:val="0"/>
          <w:bCs w:val="0"/>
          <w:lang w:val="pl-PL"/>
        </w:rPr>
        <w:t xml:space="preserve">BREEAM </w:t>
      </w:r>
      <w:r w:rsidR="00385F0F">
        <w:rPr>
          <w:b w:val="0"/>
          <w:bCs w:val="0"/>
          <w:lang w:val="pl-PL"/>
        </w:rPr>
        <w:t>i</w:t>
      </w:r>
      <w:r w:rsidRPr="00165341">
        <w:rPr>
          <w:b w:val="0"/>
          <w:bCs w:val="0"/>
          <w:lang w:val="pl-PL"/>
        </w:rPr>
        <w:t xml:space="preserve"> </w:t>
      </w:r>
      <w:r w:rsidR="00B55B6A" w:rsidRPr="00165341">
        <w:rPr>
          <w:b w:val="0"/>
          <w:bCs w:val="0"/>
          <w:lang w:val="pl-PL"/>
        </w:rPr>
        <w:t>WELL</w:t>
      </w:r>
      <w:r w:rsidRPr="00165341">
        <w:rPr>
          <w:b w:val="0"/>
          <w:bCs w:val="0"/>
          <w:lang w:val="pl-PL"/>
        </w:rPr>
        <w:t xml:space="preserve">. W budynkach </w:t>
      </w:r>
      <w:r w:rsidR="00385F0F">
        <w:rPr>
          <w:b w:val="0"/>
          <w:bCs w:val="0"/>
          <w:lang w:val="pl-PL"/>
        </w:rPr>
        <w:t xml:space="preserve">przy ulicy Burakowskiej </w:t>
      </w:r>
      <w:r w:rsidRPr="00165341">
        <w:rPr>
          <w:b w:val="0"/>
          <w:bCs w:val="0"/>
          <w:lang w:val="pl-PL"/>
        </w:rPr>
        <w:t>zastosowano l</w:t>
      </w:r>
      <w:r>
        <w:rPr>
          <w:b w:val="0"/>
          <w:bCs w:val="0"/>
          <w:lang w:val="pl-PL"/>
        </w:rPr>
        <w:t xml:space="preserve">iczne rozwiązania, które </w:t>
      </w:r>
      <w:r w:rsidR="00885F8F">
        <w:rPr>
          <w:b w:val="0"/>
          <w:bCs w:val="0"/>
          <w:lang w:val="pl-PL"/>
        </w:rPr>
        <w:t xml:space="preserve">wspierają </w:t>
      </w:r>
      <w:r>
        <w:rPr>
          <w:b w:val="0"/>
          <w:bCs w:val="0"/>
          <w:lang w:val="pl-PL"/>
        </w:rPr>
        <w:t>redukcję śladu węglowego</w:t>
      </w:r>
      <w:r w:rsidR="00385F0F">
        <w:rPr>
          <w:b w:val="0"/>
          <w:bCs w:val="0"/>
          <w:lang w:val="pl-PL"/>
        </w:rPr>
        <w:t>,</w:t>
      </w:r>
      <w:r>
        <w:rPr>
          <w:b w:val="0"/>
          <w:bCs w:val="0"/>
          <w:lang w:val="pl-PL"/>
        </w:rPr>
        <w:t xml:space="preserve"> w tym energooszczędną fasadę</w:t>
      </w:r>
      <w:r w:rsidR="00885F8F">
        <w:rPr>
          <w:b w:val="0"/>
          <w:bCs w:val="0"/>
          <w:lang w:val="pl-PL"/>
        </w:rPr>
        <w:t>, a także</w:t>
      </w:r>
      <w:r>
        <w:rPr>
          <w:b w:val="0"/>
          <w:bCs w:val="0"/>
          <w:lang w:val="pl-PL"/>
        </w:rPr>
        <w:t xml:space="preserve"> system ponownego wykorzystania wody deszczowej.</w:t>
      </w:r>
      <w:bookmarkEnd w:id="0"/>
      <w:r w:rsidR="00635067">
        <w:rPr>
          <w:b w:val="0"/>
          <w:bCs w:val="0"/>
          <w:lang w:val="pl-PL"/>
        </w:rPr>
        <w:t xml:space="preserve"> </w:t>
      </w:r>
    </w:p>
    <w:p w14:paraId="24038091" w14:textId="38E5835C" w:rsidR="00B55B6A" w:rsidRDefault="007902EB" w:rsidP="00EE0949">
      <w:pPr>
        <w:pStyle w:val="CorpBodyText"/>
        <w:spacing w:line="276" w:lineRule="auto"/>
        <w:jc w:val="both"/>
        <w:rPr>
          <w:rFonts w:cs="Arial"/>
          <w:b w:val="0"/>
          <w:bCs w:val="0"/>
          <w:lang w:val="pl-PL"/>
        </w:rPr>
      </w:pPr>
      <w:r w:rsidRPr="00EE0949">
        <w:rPr>
          <w:rFonts w:cs="Arial"/>
          <w:b w:val="0"/>
          <w:bCs w:val="0"/>
          <w:lang w:val="pl-PL"/>
        </w:rPr>
        <w:t xml:space="preserve">W podpisaniu umowy z Servier Polska Services najemcę reprezentowała międzynarodowa firma doradcza </w:t>
      </w:r>
      <w:proofErr w:type="spellStart"/>
      <w:r w:rsidR="00B55B6A" w:rsidRPr="00EE0949">
        <w:rPr>
          <w:rFonts w:cs="Arial"/>
          <w:b w:val="0"/>
          <w:bCs w:val="0"/>
          <w:lang w:val="pl-PL"/>
        </w:rPr>
        <w:t>Colliers</w:t>
      </w:r>
      <w:proofErr w:type="spellEnd"/>
      <w:r w:rsidRPr="00EE0949">
        <w:rPr>
          <w:rFonts w:cs="Arial"/>
          <w:b w:val="0"/>
          <w:bCs w:val="0"/>
          <w:lang w:val="pl-PL"/>
        </w:rPr>
        <w:t>.</w:t>
      </w:r>
    </w:p>
    <w:p w14:paraId="1A49A253" w14:textId="15E5037A" w:rsidR="00610F45" w:rsidRDefault="00610F45" w:rsidP="00EE0949">
      <w:pPr>
        <w:pStyle w:val="CorpBodyText"/>
        <w:spacing w:line="276" w:lineRule="auto"/>
        <w:jc w:val="both"/>
        <w:rPr>
          <w:rFonts w:cs="Arial"/>
          <w:b w:val="0"/>
          <w:bCs w:val="0"/>
          <w:lang w:val="pl-PL"/>
        </w:rPr>
      </w:pPr>
    </w:p>
    <w:p w14:paraId="0DC32814" w14:textId="3878F32C" w:rsidR="00610F45" w:rsidRPr="00EE0949" w:rsidRDefault="00610F45" w:rsidP="00610F45">
      <w:pPr>
        <w:pStyle w:val="CorpBodyText"/>
        <w:spacing w:line="276" w:lineRule="auto"/>
        <w:jc w:val="center"/>
        <w:rPr>
          <w:b w:val="0"/>
          <w:bCs w:val="0"/>
          <w:lang w:val="pl-PL"/>
        </w:rPr>
      </w:pPr>
      <w:r>
        <w:rPr>
          <w:rFonts w:cs="Arial"/>
          <w:b w:val="0"/>
          <w:bCs w:val="0"/>
          <w:lang w:val="pl-PL"/>
        </w:rPr>
        <w:t>***</w:t>
      </w:r>
    </w:p>
    <w:sectPr w:rsidR="00610F45" w:rsidRPr="00EE0949" w:rsidSect="00EF25CE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987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12012" w14:textId="77777777" w:rsidR="00E035B8" w:rsidRDefault="00E035B8" w:rsidP="0072408C">
      <w:r>
        <w:separator/>
      </w:r>
    </w:p>
  </w:endnote>
  <w:endnote w:type="continuationSeparator" w:id="0">
    <w:p w14:paraId="0CA002F1" w14:textId="77777777" w:rsidR="00E035B8" w:rsidRDefault="00E035B8" w:rsidP="0072408C">
      <w:r>
        <w:continuationSeparator/>
      </w:r>
    </w:p>
  </w:endnote>
  <w:endnote w:type="continuationNotice" w:id="1">
    <w:p w14:paraId="43CE9E82" w14:textId="77777777" w:rsidR="00E035B8" w:rsidRDefault="00E035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Next LT Pro Regular">
    <w:charset w:val="00"/>
    <w:family w:val="auto"/>
    <w:pitch w:val="variable"/>
    <w:sig w:usb0="800000AF" w:usb1="5000204A" w:usb2="00000000" w:usb3="00000000" w:csb0="0000009B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randon Grotesque Light"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Medium"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Avenir LT Pro 55 Roman">
    <w:altName w:val="Corbel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Avenir LT Std 85 Heavy">
    <w:altName w:val="Tw Cen MT Condensed Extra Bold"/>
    <w:charset w:val="00"/>
    <w:family w:val="auto"/>
    <w:pitch w:val="variable"/>
    <w:sig w:usb0="00000003" w:usb1="00000000" w:usb2="00000000" w:usb3="00000000" w:csb0="00000001" w:csb1="00000000"/>
  </w:font>
  <w:font w:name="Brandon Grotesque">
    <w:altName w:val="Calibri"/>
    <w:charset w:val="00"/>
    <w:family w:val="auto"/>
    <w:pitch w:val="variable"/>
    <w:sig w:usb0="A000002F" w:usb1="5000205B" w:usb2="00000000" w:usb3="00000000" w:csb0="0000009B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5D930" w14:textId="77777777" w:rsidR="00594289" w:rsidRPr="003D29EA" w:rsidRDefault="003D29EA" w:rsidP="003D29EA">
    <w:pPr>
      <w:pStyle w:val="addressfooter"/>
    </w:pPr>
    <w:r>
      <w:rPr>
        <w:noProof/>
        <w:lang w:val="pl-PL" w:eastAsia="pl-PL"/>
      </w:rPr>
      <w:drawing>
        <wp:inline distT="0" distB="0" distL="0" distR="0" wp14:anchorId="0D916A75" wp14:editId="1EADCB9E">
          <wp:extent cx="698500" cy="88900"/>
          <wp:effectExtent l="0" t="0" r="12700" b="12700"/>
          <wp:docPr id="1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DF3CA" w14:textId="77777777" w:rsidR="007751C7" w:rsidRPr="007751C7" w:rsidRDefault="007751C7" w:rsidP="007F42B5">
    <w:pPr>
      <w:pStyle w:val="addressfooter"/>
    </w:pPr>
    <w:r>
      <w:rPr>
        <w:noProof/>
        <w:lang w:val="pl-PL" w:eastAsia="pl-PL"/>
      </w:rPr>
      <w:drawing>
        <wp:inline distT="0" distB="0" distL="0" distR="0" wp14:anchorId="3006BB59" wp14:editId="0D4E21DF">
          <wp:extent cx="698500" cy="88900"/>
          <wp:effectExtent l="0" t="0" r="12700" b="12700"/>
          <wp:docPr id="3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550B7" w14:textId="77777777" w:rsidR="00E035B8" w:rsidRDefault="00E035B8" w:rsidP="0072408C">
      <w:r>
        <w:separator/>
      </w:r>
    </w:p>
  </w:footnote>
  <w:footnote w:type="continuationSeparator" w:id="0">
    <w:p w14:paraId="6A3EBAC5" w14:textId="77777777" w:rsidR="00E035B8" w:rsidRDefault="00E035B8" w:rsidP="0072408C">
      <w:r>
        <w:continuationSeparator/>
      </w:r>
    </w:p>
  </w:footnote>
  <w:footnote w:type="continuationNotice" w:id="1">
    <w:p w14:paraId="4793ED44" w14:textId="77777777" w:rsidR="00E035B8" w:rsidRDefault="00E035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0CF1E" w14:textId="77777777" w:rsidR="00594289" w:rsidRDefault="00594289" w:rsidP="00E47E58">
    <w:pPr>
      <w:pStyle w:val="Nagwek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FAC07" w14:textId="17660340" w:rsidR="00E47E58" w:rsidRDefault="00E47E58" w:rsidP="00787F43">
    <w:pPr>
      <w:pStyle w:val="addressfooter"/>
      <w:ind w:left="0" w:right="680"/>
    </w:pPr>
    <w:r>
      <w:rPr>
        <w:noProof/>
        <w:lang w:val="pl-PL" w:eastAsia="pl-PL"/>
      </w:rPr>
      <w:drawing>
        <wp:anchor distT="0" distB="0" distL="114300" distR="114300" simplePos="0" relativeHeight="251658240" behindDoc="0" locked="1" layoutInCell="1" allowOverlap="1" wp14:anchorId="5E200E68" wp14:editId="3F976DCA">
          <wp:simplePos x="0" y="0"/>
          <wp:positionH relativeFrom="margin">
            <wp:align>right</wp:align>
          </wp:positionH>
          <wp:positionV relativeFrom="page">
            <wp:posOffset>327025</wp:posOffset>
          </wp:positionV>
          <wp:extent cx="1569085" cy="668655"/>
          <wp:effectExtent l="0" t="0" r="0" b="0"/>
          <wp:wrapNone/>
          <wp:docPr id="2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47" t="14189" r="8183" b="12577"/>
                  <a:stretch/>
                </pic:blipFill>
                <pic:spPr bwMode="auto">
                  <a:xfrm>
                    <a:off x="0" y="0"/>
                    <a:ext cx="1569085" cy="6686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7047B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EAAA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7965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F5A5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C086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134B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8E2D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A7EC6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CB28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B2CBB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2F20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715110"/>
    <w:multiLevelType w:val="multilevel"/>
    <w:tmpl w:val="A7C02466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cs="Symbol" w:hint="default"/>
        <w:w w:val="9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CA2F7B"/>
    <w:multiLevelType w:val="hybridMultilevel"/>
    <w:tmpl w:val="5D363484"/>
    <w:lvl w:ilvl="0" w:tplc="A03EDCCC">
      <w:start w:val="1"/>
      <w:numFmt w:val="decimal"/>
      <w:pStyle w:val="NumberHeaders"/>
      <w:lvlText w:val="%1)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557927"/>
    <w:multiLevelType w:val="multilevel"/>
    <w:tmpl w:val="8B26A854"/>
    <w:numStyleLink w:val="111111"/>
  </w:abstractNum>
  <w:abstractNum w:abstractNumId="14" w15:restartNumberingAfterBreak="0">
    <w:nsid w:val="14053254"/>
    <w:multiLevelType w:val="multilevel"/>
    <w:tmpl w:val="3F3EB8AC"/>
    <w:numStyleLink w:val="Bullets"/>
  </w:abstractNum>
  <w:abstractNum w:abstractNumId="15" w15:restartNumberingAfterBreak="0">
    <w:nsid w:val="196A3AB3"/>
    <w:multiLevelType w:val="hybridMultilevel"/>
    <w:tmpl w:val="57409E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4B7F36"/>
    <w:multiLevelType w:val="multilevel"/>
    <w:tmpl w:val="274AA582"/>
    <w:styleLink w:val="Nos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81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103"/>
        </w:tabs>
        <w:ind w:left="3175" w:hanging="79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82" w:hanging="90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90" w:hanging="9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4" w:hanging="1134"/>
      </w:pPr>
      <w:rPr>
        <w:rFonts w:hint="default"/>
      </w:rPr>
    </w:lvl>
  </w:abstractNum>
  <w:abstractNum w:abstractNumId="17" w15:restartNumberingAfterBreak="0">
    <w:nsid w:val="21614C75"/>
    <w:multiLevelType w:val="hybridMultilevel"/>
    <w:tmpl w:val="D9AC42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F01D6"/>
    <w:multiLevelType w:val="multilevel"/>
    <w:tmpl w:val="274AA582"/>
    <w:numStyleLink w:val="Nos"/>
  </w:abstractNum>
  <w:abstractNum w:abstractNumId="19" w15:restartNumberingAfterBreak="0">
    <w:nsid w:val="3CE72411"/>
    <w:multiLevelType w:val="multilevel"/>
    <w:tmpl w:val="8B26A854"/>
    <w:styleLink w:val="111111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b w:val="0"/>
        <w:bCs w:val="0"/>
        <w:i w:val="0"/>
        <w:iCs w:val="0"/>
        <w:sz w:val="20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88" w:hanging="45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6217"/>
        </w:tabs>
        <w:ind w:left="2835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6" w:hanging="68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0" w:hanging="794"/>
      </w:pPr>
      <w:rPr>
        <w:rFonts w:hint="default"/>
      </w:rPr>
    </w:lvl>
  </w:abstractNum>
  <w:abstractNum w:abstractNumId="20" w15:restartNumberingAfterBreak="0">
    <w:nsid w:val="4E3C275B"/>
    <w:multiLevelType w:val="hybridMultilevel"/>
    <w:tmpl w:val="22185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D6E9F"/>
    <w:multiLevelType w:val="multilevel"/>
    <w:tmpl w:val="8B26A854"/>
    <w:numStyleLink w:val="111111"/>
  </w:abstractNum>
  <w:abstractNum w:abstractNumId="22" w15:restartNumberingAfterBreak="0">
    <w:nsid w:val="5DC2275E"/>
    <w:multiLevelType w:val="hybridMultilevel"/>
    <w:tmpl w:val="E2822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623517"/>
    <w:multiLevelType w:val="hybridMultilevel"/>
    <w:tmpl w:val="E2F67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A1B70"/>
    <w:multiLevelType w:val="multilevel"/>
    <w:tmpl w:val="1A4E79DC"/>
    <w:lvl w:ilvl="0">
      <w:start w:val="1"/>
      <w:numFmt w:val="decimal"/>
      <w:lvlText w:val="%1)"/>
      <w:lvlJc w:val="left"/>
      <w:pPr>
        <w:ind w:left="340" w:hanging="340"/>
      </w:pPr>
      <w:rPr>
        <w:rFonts w:hint="default"/>
        <w:b w:val="0"/>
        <w:i w:val="0"/>
        <w:w w:val="90"/>
      </w:rPr>
    </w:lvl>
    <w:lvl w:ilvl="1">
      <w:start w:val="1"/>
      <w:numFmt w:val="decimal"/>
      <w:lvlText w:val="%1.%2."/>
      <w:lvlJc w:val="left"/>
      <w:pPr>
        <w:ind w:left="1701" w:hanging="11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35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268"/>
        </w:tabs>
        <w:ind w:left="3969" w:hanging="22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35"/>
        </w:tabs>
        <w:ind w:left="5103" w:hanging="283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35"/>
        </w:tabs>
        <w:ind w:left="6237" w:hanging="340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02"/>
        </w:tabs>
        <w:ind w:left="6804" w:hanging="340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9"/>
        </w:tabs>
        <w:ind w:left="7938" w:hanging="396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36"/>
        </w:tabs>
        <w:ind w:left="9072" w:hanging="4536"/>
      </w:pPr>
      <w:rPr>
        <w:rFonts w:hint="default"/>
      </w:rPr>
    </w:lvl>
  </w:abstractNum>
  <w:abstractNum w:abstractNumId="25" w15:restartNumberingAfterBreak="0">
    <w:nsid w:val="71F509A1"/>
    <w:multiLevelType w:val="multilevel"/>
    <w:tmpl w:val="3F3EB8AC"/>
    <w:styleLink w:val="Bullets"/>
    <w:lvl w:ilvl="0">
      <w:start w:val="1"/>
      <w:numFmt w:val="bullet"/>
      <w:pStyle w:val="Bullet"/>
      <w:lvlText w:val=""/>
      <w:lvlJc w:val="left"/>
      <w:pPr>
        <w:ind w:left="340" w:hanging="340"/>
      </w:pPr>
      <w:rPr>
        <w:rFonts w:ascii="Symbol" w:hAnsi="Symbol" w:cs="Times New Roman" w:hint="default"/>
        <w:w w:val="90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cs="Times New Roman" w:hint="default"/>
        <w:b w:val="0"/>
        <w:bCs w:val="0"/>
        <w:i w:val="0"/>
        <w:iCs w:val="0"/>
      </w:rPr>
    </w:lvl>
    <w:lvl w:ilvl="2">
      <w:start w:val="1"/>
      <w:numFmt w:val="bullet"/>
      <w:lvlText w:val=""/>
      <w:lvlJc w:val="left"/>
      <w:pPr>
        <w:ind w:left="1134" w:hanging="454"/>
      </w:pPr>
      <w:rPr>
        <w:rFonts w:ascii="Symbol" w:hAnsi="Symbol" w:cs="Times New Roman" w:hint="default"/>
        <w:b w:val="0"/>
        <w:bCs w:val="0"/>
        <w:i w:val="0"/>
        <w:iCs w:val="0"/>
      </w:rPr>
    </w:lvl>
    <w:lvl w:ilvl="3">
      <w:start w:val="1"/>
      <w:numFmt w:val="bullet"/>
      <w:lvlText w:val=""/>
      <w:lvlJc w:val="left"/>
      <w:pPr>
        <w:ind w:left="1474" w:hanging="340"/>
      </w:pPr>
      <w:rPr>
        <w:rFonts w:ascii="Symbol" w:hAnsi="Symbol" w:cs="Times New Roman" w:hint="default"/>
      </w:rPr>
    </w:lvl>
    <w:lvl w:ilvl="4">
      <w:start w:val="1"/>
      <w:numFmt w:val="bullet"/>
      <w:lvlText w:val=""/>
      <w:lvlJc w:val="left"/>
      <w:pPr>
        <w:ind w:left="1814" w:hanging="340"/>
      </w:pPr>
      <w:rPr>
        <w:rFonts w:ascii="Symbol" w:hAnsi="Symbol" w:cs="Times New Roman" w:hint="default"/>
      </w:rPr>
    </w:lvl>
    <w:lvl w:ilvl="5">
      <w:start w:val="1"/>
      <w:numFmt w:val="bullet"/>
      <w:lvlText w:val=""/>
      <w:lvlJc w:val="left"/>
      <w:pPr>
        <w:ind w:left="2155" w:hanging="341"/>
      </w:pPr>
      <w:rPr>
        <w:rFonts w:ascii="Symbol" w:hAnsi="Symbol" w:cs="Times New Roman" w:hint="default"/>
      </w:rPr>
    </w:lvl>
    <w:lvl w:ilvl="6">
      <w:start w:val="1"/>
      <w:numFmt w:val="bullet"/>
      <w:lvlText w:val=""/>
      <w:lvlJc w:val="left"/>
      <w:pPr>
        <w:ind w:left="2495" w:hanging="340"/>
      </w:pPr>
      <w:rPr>
        <w:rFonts w:ascii="Symbol" w:hAnsi="Symbol" w:cs="Times New Roman" w:hint="default"/>
      </w:rPr>
    </w:lvl>
    <w:lvl w:ilvl="7">
      <w:start w:val="1"/>
      <w:numFmt w:val="bullet"/>
      <w:lvlText w:val=""/>
      <w:lvlJc w:val="left"/>
      <w:pPr>
        <w:ind w:left="2835" w:hanging="340"/>
      </w:pPr>
      <w:rPr>
        <w:rFonts w:ascii="Symbol" w:hAnsi="Symbol" w:cs="Times New Roman" w:hint="default"/>
      </w:rPr>
    </w:lvl>
    <w:lvl w:ilvl="8">
      <w:start w:val="1"/>
      <w:numFmt w:val="bullet"/>
      <w:lvlText w:val=""/>
      <w:lvlJc w:val="left"/>
      <w:pPr>
        <w:ind w:left="3175" w:hanging="340"/>
      </w:pPr>
      <w:rPr>
        <w:rFonts w:ascii="Symbol" w:hAnsi="Symbol" w:cs="Times New Roman" w:hint="default"/>
      </w:rPr>
    </w:lvl>
  </w:abstractNum>
  <w:abstractNum w:abstractNumId="26" w15:restartNumberingAfterBreak="0">
    <w:nsid w:val="76A5750F"/>
    <w:multiLevelType w:val="hybridMultilevel"/>
    <w:tmpl w:val="00B434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A25FD6"/>
    <w:multiLevelType w:val="multilevel"/>
    <w:tmpl w:val="274AA582"/>
    <w:numStyleLink w:val="Nos"/>
  </w:abstractNum>
  <w:abstractNum w:abstractNumId="28" w15:restartNumberingAfterBreak="0">
    <w:nsid w:val="7F73352B"/>
    <w:multiLevelType w:val="multilevel"/>
    <w:tmpl w:val="274AA582"/>
    <w:numStyleLink w:val="Nos"/>
  </w:abstractNum>
  <w:num w:numId="1" w16cid:durableId="989137768">
    <w:abstractNumId w:val="0"/>
  </w:num>
  <w:num w:numId="2" w16cid:durableId="1620647950">
    <w:abstractNumId w:val="1"/>
  </w:num>
  <w:num w:numId="3" w16cid:durableId="67388657">
    <w:abstractNumId w:val="2"/>
  </w:num>
  <w:num w:numId="4" w16cid:durableId="466975021">
    <w:abstractNumId w:val="3"/>
  </w:num>
  <w:num w:numId="5" w16cid:durableId="1416706997">
    <w:abstractNumId w:val="4"/>
  </w:num>
  <w:num w:numId="6" w16cid:durableId="1972857648">
    <w:abstractNumId w:val="9"/>
  </w:num>
  <w:num w:numId="7" w16cid:durableId="898327413">
    <w:abstractNumId w:val="5"/>
  </w:num>
  <w:num w:numId="8" w16cid:durableId="1401562882">
    <w:abstractNumId w:val="6"/>
  </w:num>
  <w:num w:numId="9" w16cid:durableId="1398286807">
    <w:abstractNumId w:val="7"/>
  </w:num>
  <w:num w:numId="10" w16cid:durableId="249772629">
    <w:abstractNumId w:val="8"/>
  </w:num>
  <w:num w:numId="11" w16cid:durableId="803691137">
    <w:abstractNumId w:val="10"/>
  </w:num>
  <w:num w:numId="12" w16cid:durableId="1774520820">
    <w:abstractNumId w:val="12"/>
  </w:num>
  <w:num w:numId="13" w16cid:durableId="914247971">
    <w:abstractNumId w:val="25"/>
  </w:num>
  <w:num w:numId="14" w16cid:durableId="2147046146">
    <w:abstractNumId w:val="14"/>
  </w:num>
  <w:num w:numId="15" w16cid:durableId="1253203277">
    <w:abstractNumId w:val="21"/>
    <w:lvlOverride w:ilvl="0">
      <w:lvl w:ilvl="0">
        <w:numFmt w:val="decimal"/>
        <w:lvlText w:val=""/>
        <w:lvlJc w:val="left"/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decimal"/>
        <w:lvlText w:val="%1.%2.%3."/>
        <w:lvlJc w:val="left"/>
        <w:pPr>
          <w:ind w:left="1588" w:hanging="79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722" w:hanging="1134"/>
        </w:pPr>
        <w:rPr>
          <w:rFonts w:hint="default"/>
        </w:rPr>
      </w:lvl>
    </w:lvlOverride>
  </w:num>
  <w:num w:numId="16" w16cid:durableId="1374425656">
    <w:abstractNumId w:val="11"/>
  </w:num>
  <w:num w:numId="17" w16cid:durableId="675351405">
    <w:abstractNumId w:val="24"/>
  </w:num>
  <w:num w:numId="18" w16cid:durableId="1491864953">
    <w:abstractNumId w:val="19"/>
  </w:num>
  <w:num w:numId="19" w16cid:durableId="1978795894">
    <w:abstractNumId w:val="18"/>
  </w:num>
  <w:num w:numId="20" w16cid:durableId="1746564490">
    <w:abstractNumId w:val="13"/>
  </w:num>
  <w:num w:numId="21" w16cid:durableId="1896969181">
    <w:abstractNumId w:val="16"/>
  </w:num>
  <w:num w:numId="22" w16cid:durableId="515658399">
    <w:abstractNumId w:val="27"/>
  </w:num>
  <w:num w:numId="23" w16cid:durableId="615408550">
    <w:abstractNumId w:val="28"/>
  </w:num>
  <w:num w:numId="24" w16cid:durableId="99571789">
    <w:abstractNumId w:val="22"/>
  </w:num>
  <w:num w:numId="25" w16cid:durableId="1853183773">
    <w:abstractNumId w:val="17"/>
  </w:num>
  <w:num w:numId="26" w16cid:durableId="700133476">
    <w:abstractNumId w:val="23"/>
  </w:num>
  <w:num w:numId="27" w16cid:durableId="1021593278">
    <w:abstractNumId w:val="15"/>
  </w:num>
  <w:num w:numId="28" w16cid:durableId="1675643128">
    <w:abstractNumId w:val="26"/>
  </w:num>
  <w:num w:numId="29" w16cid:durableId="149036405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pl-PL" w:vendorID="64" w:dllVersion="0" w:nlCheck="1" w:checkStyle="0"/>
  <w:activeWritingStyle w:appName="MSWord" w:lang="it-IT" w:vendorID="64" w:dllVersion="0" w:nlCheck="1" w:checkStyle="0"/>
  <w:activeWritingStyle w:appName="MSWord" w:lang="nb-NO" w:vendorID="64" w:dllVersion="0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6" w:nlCheck="1" w:checkStyle="1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DQ2NzQ3MjQzNDJQ0lEKTi0uzszPAykwrAUAYUg4xCwAAAA="/>
  </w:docVars>
  <w:rsids>
    <w:rsidRoot w:val="00E85C1A"/>
    <w:rsid w:val="000009B6"/>
    <w:rsid w:val="00006CCF"/>
    <w:rsid w:val="00010521"/>
    <w:rsid w:val="00011B80"/>
    <w:rsid w:val="00013B86"/>
    <w:rsid w:val="000149AA"/>
    <w:rsid w:val="00022844"/>
    <w:rsid w:val="00023C4A"/>
    <w:rsid w:val="00024F6E"/>
    <w:rsid w:val="00033891"/>
    <w:rsid w:val="0003798F"/>
    <w:rsid w:val="0004094B"/>
    <w:rsid w:val="000413FA"/>
    <w:rsid w:val="00042F44"/>
    <w:rsid w:val="00045407"/>
    <w:rsid w:val="0004564A"/>
    <w:rsid w:val="00045ED4"/>
    <w:rsid w:val="00050077"/>
    <w:rsid w:val="000519CA"/>
    <w:rsid w:val="00054139"/>
    <w:rsid w:val="00055015"/>
    <w:rsid w:val="00061629"/>
    <w:rsid w:val="00061BA1"/>
    <w:rsid w:val="00065AC5"/>
    <w:rsid w:val="000678C5"/>
    <w:rsid w:val="000704E1"/>
    <w:rsid w:val="00074BB7"/>
    <w:rsid w:val="00077CFB"/>
    <w:rsid w:val="000834F2"/>
    <w:rsid w:val="000841FB"/>
    <w:rsid w:val="000860F8"/>
    <w:rsid w:val="000902EA"/>
    <w:rsid w:val="00092FB5"/>
    <w:rsid w:val="0009457B"/>
    <w:rsid w:val="000A0E18"/>
    <w:rsid w:val="000A3014"/>
    <w:rsid w:val="000A4F29"/>
    <w:rsid w:val="000B0C25"/>
    <w:rsid w:val="000B2DA1"/>
    <w:rsid w:val="000B386D"/>
    <w:rsid w:val="000B4076"/>
    <w:rsid w:val="000B7325"/>
    <w:rsid w:val="000C09AE"/>
    <w:rsid w:val="000C1C82"/>
    <w:rsid w:val="000C2EB7"/>
    <w:rsid w:val="000C4396"/>
    <w:rsid w:val="000C72DD"/>
    <w:rsid w:val="000D2546"/>
    <w:rsid w:val="000D3F37"/>
    <w:rsid w:val="000D44AD"/>
    <w:rsid w:val="000E0043"/>
    <w:rsid w:val="000F0BE0"/>
    <w:rsid w:val="000F59FD"/>
    <w:rsid w:val="00100678"/>
    <w:rsid w:val="00102748"/>
    <w:rsid w:val="00103ECD"/>
    <w:rsid w:val="00104190"/>
    <w:rsid w:val="00110508"/>
    <w:rsid w:val="0011070C"/>
    <w:rsid w:val="00111EDF"/>
    <w:rsid w:val="00112D11"/>
    <w:rsid w:val="0011453C"/>
    <w:rsid w:val="00120363"/>
    <w:rsid w:val="00124AFE"/>
    <w:rsid w:val="001251C3"/>
    <w:rsid w:val="00130169"/>
    <w:rsid w:val="00131697"/>
    <w:rsid w:val="001330B3"/>
    <w:rsid w:val="00135850"/>
    <w:rsid w:val="001360F7"/>
    <w:rsid w:val="001406C4"/>
    <w:rsid w:val="001441A7"/>
    <w:rsid w:val="00146E4C"/>
    <w:rsid w:val="00150585"/>
    <w:rsid w:val="001511BA"/>
    <w:rsid w:val="001514F6"/>
    <w:rsid w:val="001520A7"/>
    <w:rsid w:val="00164CCC"/>
    <w:rsid w:val="00165341"/>
    <w:rsid w:val="00167081"/>
    <w:rsid w:val="00170798"/>
    <w:rsid w:val="00171312"/>
    <w:rsid w:val="00171CE4"/>
    <w:rsid w:val="001755EB"/>
    <w:rsid w:val="0018087F"/>
    <w:rsid w:val="00180D7D"/>
    <w:rsid w:val="00181CA4"/>
    <w:rsid w:val="001840CD"/>
    <w:rsid w:val="001954C2"/>
    <w:rsid w:val="001969DA"/>
    <w:rsid w:val="001A14C9"/>
    <w:rsid w:val="001A6A2B"/>
    <w:rsid w:val="001B06BD"/>
    <w:rsid w:val="001B10B3"/>
    <w:rsid w:val="001B164A"/>
    <w:rsid w:val="001B2821"/>
    <w:rsid w:val="001B2BDC"/>
    <w:rsid w:val="001B430F"/>
    <w:rsid w:val="001B457D"/>
    <w:rsid w:val="001B523F"/>
    <w:rsid w:val="001B5557"/>
    <w:rsid w:val="001D65E8"/>
    <w:rsid w:val="001D7557"/>
    <w:rsid w:val="001E135B"/>
    <w:rsid w:val="001E1D12"/>
    <w:rsid w:val="001E5CC7"/>
    <w:rsid w:val="001E5F45"/>
    <w:rsid w:val="001F2F82"/>
    <w:rsid w:val="001F386B"/>
    <w:rsid w:val="001F3D02"/>
    <w:rsid w:val="001F3D17"/>
    <w:rsid w:val="002002B7"/>
    <w:rsid w:val="00206733"/>
    <w:rsid w:val="002211EE"/>
    <w:rsid w:val="002225E0"/>
    <w:rsid w:val="00226EC9"/>
    <w:rsid w:val="00226F98"/>
    <w:rsid w:val="00231EF2"/>
    <w:rsid w:val="002323D5"/>
    <w:rsid w:val="0023462A"/>
    <w:rsid w:val="002351BA"/>
    <w:rsid w:val="00237F49"/>
    <w:rsid w:val="00240731"/>
    <w:rsid w:val="0024234E"/>
    <w:rsid w:val="00243797"/>
    <w:rsid w:val="00245EFD"/>
    <w:rsid w:val="00246548"/>
    <w:rsid w:val="002502AD"/>
    <w:rsid w:val="00256B59"/>
    <w:rsid w:val="00264D78"/>
    <w:rsid w:val="00271114"/>
    <w:rsid w:val="002715F0"/>
    <w:rsid w:val="00272CBD"/>
    <w:rsid w:val="00273403"/>
    <w:rsid w:val="0027367A"/>
    <w:rsid w:val="002746DC"/>
    <w:rsid w:val="00274A7F"/>
    <w:rsid w:val="0027789C"/>
    <w:rsid w:val="002808DE"/>
    <w:rsid w:val="0028673A"/>
    <w:rsid w:val="00293CCC"/>
    <w:rsid w:val="00294969"/>
    <w:rsid w:val="0029619C"/>
    <w:rsid w:val="002A35B3"/>
    <w:rsid w:val="002A3F7F"/>
    <w:rsid w:val="002A41C8"/>
    <w:rsid w:val="002A528A"/>
    <w:rsid w:val="002B0E3A"/>
    <w:rsid w:val="002B1225"/>
    <w:rsid w:val="002B43F5"/>
    <w:rsid w:val="002B665D"/>
    <w:rsid w:val="002C66C8"/>
    <w:rsid w:val="002C6E7D"/>
    <w:rsid w:val="002D0D9C"/>
    <w:rsid w:val="002D1BFE"/>
    <w:rsid w:val="002E00B4"/>
    <w:rsid w:val="002E1061"/>
    <w:rsid w:val="002E1113"/>
    <w:rsid w:val="002E38A3"/>
    <w:rsid w:val="002E6C59"/>
    <w:rsid w:val="002E74FF"/>
    <w:rsid w:val="002F0212"/>
    <w:rsid w:val="002F29F7"/>
    <w:rsid w:val="002F2B64"/>
    <w:rsid w:val="002F36A2"/>
    <w:rsid w:val="002F3900"/>
    <w:rsid w:val="002F62F5"/>
    <w:rsid w:val="002F7453"/>
    <w:rsid w:val="003000A1"/>
    <w:rsid w:val="00300940"/>
    <w:rsid w:val="003017B8"/>
    <w:rsid w:val="00302A62"/>
    <w:rsid w:val="0031449D"/>
    <w:rsid w:val="003150A8"/>
    <w:rsid w:val="003162EE"/>
    <w:rsid w:val="00317D5E"/>
    <w:rsid w:val="003208FF"/>
    <w:rsid w:val="00321920"/>
    <w:rsid w:val="00322D22"/>
    <w:rsid w:val="0032606A"/>
    <w:rsid w:val="0032725B"/>
    <w:rsid w:val="003276A4"/>
    <w:rsid w:val="00331309"/>
    <w:rsid w:val="00336D3F"/>
    <w:rsid w:val="00337DB6"/>
    <w:rsid w:val="00342D9F"/>
    <w:rsid w:val="00344ECD"/>
    <w:rsid w:val="00345DD2"/>
    <w:rsid w:val="003471B9"/>
    <w:rsid w:val="00353125"/>
    <w:rsid w:val="00363D1F"/>
    <w:rsid w:val="00364EF9"/>
    <w:rsid w:val="00367345"/>
    <w:rsid w:val="003677FD"/>
    <w:rsid w:val="00372D30"/>
    <w:rsid w:val="00372FF1"/>
    <w:rsid w:val="00375F28"/>
    <w:rsid w:val="00381B21"/>
    <w:rsid w:val="00385042"/>
    <w:rsid w:val="00385F0F"/>
    <w:rsid w:val="0038658D"/>
    <w:rsid w:val="003927E9"/>
    <w:rsid w:val="00393B46"/>
    <w:rsid w:val="0039437E"/>
    <w:rsid w:val="003A0F7D"/>
    <w:rsid w:val="003A374D"/>
    <w:rsid w:val="003A4C3F"/>
    <w:rsid w:val="003A5249"/>
    <w:rsid w:val="003A5D7E"/>
    <w:rsid w:val="003A5FAD"/>
    <w:rsid w:val="003A6E16"/>
    <w:rsid w:val="003A73FB"/>
    <w:rsid w:val="003A7C78"/>
    <w:rsid w:val="003B06ED"/>
    <w:rsid w:val="003B1560"/>
    <w:rsid w:val="003B1867"/>
    <w:rsid w:val="003B199F"/>
    <w:rsid w:val="003B2AEA"/>
    <w:rsid w:val="003B6B67"/>
    <w:rsid w:val="003B771B"/>
    <w:rsid w:val="003C2D83"/>
    <w:rsid w:val="003C4705"/>
    <w:rsid w:val="003C609E"/>
    <w:rsid w:val="003C68EA"/>
    <w:rsid w:val="003C7040"/>
    <w:rsid w:val="003C7E87"/>
    <w:rsid w:val="003D06DC"/>
    <w:rsid w:val="003D29EA"/>
    <w:rsid w:val="003D3AEC"/>
    <w:rsid w:val="003D4352"/>
    <w:rsid w:val="003D7070"/>
    <w:rsid w:val="003E060B"/>
    <w:rsid w:val="003E3169"/>
    <w:rsid w:val="003E458A"/>
    <w:rsid w:val="003E6C1E"/>
    <w:rsid w:val="003F060B"/>
    <w:rsid w:val="003F4BE4"/>
    <w:rsid w:val="004030E6"/>
    <w:rsid w:val="0040390F"/>
    <w:rsid w:val="00405265"/>
    <w:rsid w:val="00405BD7"/>
    <w:rsid w:val="004068BC"/>
    <w:rsid w:val="00407266"/>
    <w:rsid w:val="00411BB2"/>
    <w:rsid w:val="004134D2"/>
    <w:rsid w:val="00414DE0"/>
    <w:rsid w:val="00415601"/>
    <w:rsid w:val="00417398"/>
    <w:rsid w:val="00417909"/>
    <w:rsid w:val="0042260C"/>
    <w:rsid w:val="00422D92"/>
    <w:rsid w:val="004300CE"/>
    <w:rsid w:val="00430B10"/>
    <w:rsid w:val="00430FAF"/>
    <w:rsid w:val="00432287"/>
    <w:rsid w:val="0043394E"/>
    <w:rsid w:val="00435F66"/>
    <w:rsid w:val="00436229"/>
    <w:rsid w:val="004366B6"/>
    <w:rsid w:val="00441309"/>
    <w:rsid w:val="00446B64"/>
    <w:rsid w:val="004513D2"/>
    <w:rsid w:val="00451E37"/>
    <w:rsid w:val="00453031"/>
    <w:rsid w:val="00453271"/>
    <w:rsid w:val="004538C3"/>
    <w:rsid w:val="00455050"/>
    <w:rsid w:val="00455F00"/>
    <w:rsid w:val="004610BB"/>
    <w:rsid w:val="0046162A"/>
    <w:rsid w:val="00461EE4"/>
    <w:rsid w:val="004628B8"/>
    <w:rsid w:val="004641E3"/>
    <w:rsid w:val="004650D1"/>
    <w:rsid w:val="00466D8B"/>
    <w:rsid w:val="004718C7"/>
    <w:rsid w:val="0047619F"/>
    <w:rsid w:val="00476B13"/>
    <w:rsid w:val="00480AA4"/>
    <w:rsid w:val="00482129"/>
    <w:rsid w:val="004829B8"/>
    <w:rsid w:val="00487D8F"/>
    <w:rsid w:val="00487DD5"/>
    <w:rsid w:val="004903EB"/>
    <w:rsid w:val="00492002"/>
    <w:rsid w:val="004A0E3B"/>
    <w:rsid w:val="004A2528"/>
    <w:rsid w:val="004A2FA7"/>
    <w:rsid w:val="004A551B"/>
    <w:rsid w:val="004B126B"/>
    <w:rsid w:val="004B2569"/>
    <w:rsid w:val="004B27AE"/>
    <w:rsid w:val="004B2E41"/>
    <w:rsid w:val="004B36DC"/>
    <w:rsid w:val="004B4B84"/>
    <w:rsid w:val="004B4D8C"/>
    <w:rsid w:val="004C28E9"/>
    <w:rsid w:val="004C2B2A"/>
    <w:rsid w:val="004C477C"/>
    <w:rsid w:val="004C71C7"/>
    <w:rsid w:val="004C75BF"/>
    <w:rsid w:val="004D098F"/>
    <w:rsid w:val="004D0CD3"/>
    <w:rsid w:val="004D6A5F"/>
    <w:rsid w:val="004D6B32"/>
    <w:rsid w:val="004E1027"/>
    <w:rsid w:val="004E17BA"/>
    <w:rsid w:val="004E1E7D"/>
    <w:rsid w:val="004E23EA"/>
    <w:rsid w:val="004E4F1E"/>
    <w:rsid w:val="004E5306"/>
    <w:rsid w:val="004E5472"/>
    <w:rsid w:val="004E6240"/>
    <w:rsid w:val="004E6387"/>
    <w:rsid w:val="004F0438"/>
    <w:rsid w:val="004F3135"/>
    <w:rsid w:val="004F3482"/>
    <w:rsid w:val="004F353E"/>
    <w:rsid w:val="004F43B9"/>
    <w:rsid w:val="005003FA"/>
    <w:rsid w:val="005006DA"/>
    <w:rsid w:val="00500811"/>
    <w:rsid w:val="0050201E"/>
    <w:rsid w:val="00507152"/>
    <w:rsid w:val="005078E4"/>
    <w:rsid w:val="0051012C"/>
    <w:rsid w:val="00511F44"/>
    <w:rsid w:val="00517280"/>
    <w:rsid w:val="00523591"/>
    <w:rsid w:val="00527557"/>
    <w:rsid w:val="005349F2"/>
    <w:rsid w:val="005363A0"/>
    <w:rsid w:val="00536744"/>
    <w:rsid w:val="00536E28"/>
    <w:rsid w:val="00537C7F"/>
    <w:rsid w:val="00542BF6"/>
    <w:rsid w:val="0054414C"/>
    <w:rsid w:val="005442B6"/>
    <w:rsid w:val="00544A81"/>
    <w:rsid w:val="00545335"/>
    <w:rsid w:val="00550472"/>
    <w:rsid w:val="00551B06"/>
    <w:rsid w:val="00560899"/>
    <w:rsid w:val="00560BC5"/>
    <w:rsid w:val="00563415"/>
    <w:rsid w:val="00564606"/>
    <w:rsid w:val="00565E9E"/>
    <w:rsid w:val="00571BB1"/>
    <w:rsid w:val="005739AF"/>
    <w:rsid w:val="00574361"/>
    <w:rsid w:val="00577669"/>
    <w:rsid w:val="00582E3B"/>
    <w:rsid w:val="005834D3"/>
    <w:rsid w:val="00585136"/>
    <w:rsid w:val="0058684C"/>
    <w:rsid w:val="00592430"/>
    <w:rsid w:val="00592ADE"/>
    <w:rsid w:val="00594289"/>
    <w:rsid w:val="00597A79"/>
    <w:rsid w:val="005A1973"/>
    <w:rsid w:val="005A4B28"/>
    <w:rsid w:val="005A779A"/>
    <w:rsid w:val="005C11A9"/>
    <w:rsid w:val="005C202B"/>
    <w:rsid w:val="005C5B2C"/>
    <w:rsid w:val="005D0E8A"/>
    <w:rsid w:val="005D151D"/>
    <w:rsid w:val="005D23FC"/>
    <w:rsid w:val="005D315C"/>
    <w:rsid w:val="005D7B9F"/>
    <w:rsid w:val="005E622C"/>
    <w:rsid w:val="005F2431"/>
    <w:rsid w:val="005F4523"/>
    <w:rsid w:val="00600E61"/>
    <w:rsid w:val="00601A02"/>
    <w:rsid w:val="006039C3"/>
    <w:rsid w:val="0060426C"/>
    <w:rsid w:val="00606BB8"/>
    <w:rsid w:val="006079D3"/>
    <w:rsid w:val="00607A4F"/>
    <w:rsid w:val="00610F45"/>
    <w:rsid w:val="00614D7D"/>
    <w:rsid w:val="00615939"/>
    <w:rsid w:val="00617A10"/>
    <w:rsid w:val="0062475C"/>
    <w:rsid w:val="006252C3"/>
    <w:rsid w:val="00626117"/>
    <w:rsid w:val="00630981"/>
    <w:rsid w:val="0063158A"/>
    <w:rsid w:val="00631A45"/>
    <w:rsid w:val="00633166"/>
    <w:rsid w:val="00635067"/>
    <w:rsid w:val="00636A32"/>
    <w:rsid w:val="00637C12"/>
    <w:rsid w:val="00640319"/>
    <w:rsid w:val="00641201"/>
    <w:rsid w:val="006506F3"/>
    <w:rsid w:val="0065688F"/>
    <w:rsid w:val="00656A79"/>
    <w:rsid w:val="00657211"/>
    <w:rsid w:val="00657D09"/>
    <w:rsid w:val="00665A4D"/>
    <w:rsid w:val="0066649F"/>
    <w:rsid w:val="00667FB9"/>
    <w:rsid w:val="00670089"/>
    <w:rsid w:val="00672CE3"/>
    <w:rsid w:val="0067386C"/>
    <w:rsid w:val="006765D4"/>
    <w:rsid w:val="006768DF"/>
    <w:rsid w:val="006820A2"/>
    <w:rsid w:val="00686315"/>
    <w:rsid w:val="00686A78"/>
    <w:rsid w:val="00687072"/>
    <w:rsid w:val="00687905"/>
    <w:rsid w:val="00690665"/>
    <w:rsid w:val="00690A8E"/>
    <w:rsid w:val="00692C62"/>
    <w:rsid w:val="00694C08"/>
    <w:rsid w:val="006A1353"/>
    <w:rsid w:val="006A2161"/>
    <w:rsid w:val="006A49DF"/>
    <w:rsid w:val="006A77D0"/>
    <w:rsid w:val="006B1FDD"/>
    <w:rsid w:val="006B3854"/>
    <w:rsid w:val="006B39DC"/>
    <w:rsid w:val="006B5442"/>
    <w:rsid w:val="006C2D86"/>
    <w:rsid w:val="006D1002"/>
    <w:rsid w:val="006D2B71"/>
    <w:rsid w:val="006D49E5"/>
    <w:rsid w:val="006D4BBE"/>
    <w:rsid w:val="006E2228"/>
    <w:rsid w:val="006E2742"/>
    <w:rsid w:val="006E52D4"/>
    <w:rsid w:val="006E5E0F"/>
    <w:rsid w:val="006E6A6B"/>
    <w:rsid w:val="006E7FF2"/>
    <w:rsid w:val="006F0DC0"/>
    <w:rsid w:val="006F4CB3"/>
    <w:rsid w:val="006F641E"/>
    <w:rsid w:val="006F6BC6"/>
    <w:rsid w:val="007039BE"/>
    <w:rsid w:val="00706D0B"/>
    <w:rsid w:val="00706E1F"/>
    <w:rsid w:val="0071183F"/>
    <w:rsid w:val="00712240"/>
    <w:rsid w:val="00712F53"/>
    <w:rsid w:val="00714D1C"/>
    <w:rsid w:val="00716E5E"/>
    <w:rsid w:val="0072079A"/>
    <w:rsid w:val="00720C44"/>
    <w:rsid w:val="007219D4"/>
    <w:rsid w:val="0072408C"/>
    <w:rsid w:val="00724B97"/>
    <w:rsid w:val="0072756D"/>
    <w:rsid w:val="007310FE"/>
    <w:rsid w:val="007319C6"/>
    <w:rsid w:val="00731B7A"/>
    <w:rsid w:val="00734907"/>
    <w:rsid w:val="00734E66"/>
    <w:rsid w:val="007350CC"/>
    <w:rsid w:val="007361E2"/>
    <w:rsid w:val="0073698D"/>
    <w:rsid w:val="00737C1E"/>
    <w:rsid w:val="00742826"/>
    <w:rsid w:val="00744FDD"/>
    <w:rsid w:val="00746F70"/>
    <w:rsid w:val="00751786"/>
    <w:rsid w:val="0075333C"/>
    <w:rsid w:val="00753AED"/>
    <w:rsid w:val="0075522E"/>
    <w:rsid w:val="00764B55"/>
    <w:rsid w:val="00770BC8"/>
    <w:rsid w:val="007712B7"/>
    <w:rsid w:val="00771F3B"/>
    <w:rsid w:val="0077260A"/>
    <w:rsid w:val="007751C7"/>
    <w:rsid w:val="0078305B"/>
    <w:rsid w:val="007858B2"/>
    <w:rsid w:val="00787DED"/>
    <w:rsid w:val="00787F43"/>
    <w:rsid w:val="007902EB"/>
    <w:rsid w:val="00793F02"/>
    <w:rsid w:val="00794E1E"/>
    <w:rsid w:val="007A0AD9"/>
    <w:rsid w:val="007A35D5"/>
    <w:rsid w:val="007A36D4"/>
    <w:rsid w:val="007A3FA2"/>
    <w:rsid w:val="007A58D3"/>
    <w:rsid w:val="007A76A0"/>
    <w:rsid w:val="007A76A2"/>
    <w:rsid w:val="007B00B6"/>
    <w:rsid w:val="007B03A6"/>
    <w:rsid w:val="007B0A13"/>
    <w:rsid w:val="007B523E"/>
    <w:rsid w:val="007B6B0A"/>
    <w:rsid w:val="007C2BC7"/>
    <w:rsid w:val="007C3FC5"/>
    <w:rsid w:val="007C54E0"/>
    <w:rsid w:val="007C5F65"/>
    <w:rsid w:val="007D0219"/>
    <w:rsid w:val="007D6F03"/>
    <w:rsid w:val="007E443F"/>
    <w:rsid w:val="007F1BC0"/>
    <w:rsid w:val="007F20EC"/>
    <w:rsid w:val="007F353B"/>
    <w:rsid w:val="007F42B5"/>
    <w:rsid w:val="007F4D42"/>
    <w:rsid w:val="007F4F20"/>
    <w:rsid w:val="007F5545"/>
    <w:rsid w:val="008010FD"/>
    <w:rsid w:val="008012FC"/>
    <w:rsid w:val="008060CE"/>
    <w:rsid w:val="0081167A"/>
    <w:rsid w:val="00817517"/>
    <w:rsid w:val="0081782B"/>
    <w:rsid w:val="00825BC2"/>
    <w:rsid w:val="00827D8D"/>
    <w:rsid w:val="0083131C"/>
    <w:rsid w:val="0083703D"/>
    <w:rsid w:val="00841A84"/>
    <w:rsid w:val="00850215"/>
    <w:rsid w:val="0085096D"/>
    <w:rsid w:val="0086066C"/>
    <w:rsid w:val="008641AD"/>
    <w:rsid w:val="00865159"/>
    <w:rsid w:val="00866583"/>
    <w:rsid w:val="008674B3"/>
    <w:rsid w:val="00870C8B"/>
    <w:rsid w:val="00871E56"/>
    <w:rsid w:val="008721CA"/>
    <w:rsid w:val="00885F8F"/>
    <w:rsid w:val="008907E1"/>
    <w:rsid w:val="008909D4"/>
    <w:rsid w:val="00891546"/>
    <w:rsid w:val="008949AB"/>
    <w:rsid w:val="008A1C89"/>
    <w:rsid w:val="008A4D1A"/>
    <w:rsid w:val="008A6C05"/>
    <w:rsid w:val="008B2011"/>
    <w:rsid w:val="008B3194"/>
    <w:rsid w:val="008B5AB2"/>
    <w:rsid w:val="008B72F4"/>
    <w:rsid w:val="008C2A9B"/>
    <w:rsid w:val="008C2F99"/>
    <w:rsid w:val="008C40AF"/>
    <w:rsid w:val="008C75E3"/>
    <w:rsid w:val="008D3926"/>
    <w:rsid w:val="008D676B"/>
    <w:rsid w:val="008D7676"/>
    <w:rsid w:val="008D7807"/>
    <w:rsid w:val="008E10ED"/>
    <w:rsid w:val="008E1E06"/>
    <w:rsid w:val="008E44F7"/>
    <w:rsid w:val="008E45EA"/>
    <w:rsid w:val="008E4A00"/>
    <w:rsid w:val="008E58CB"/>
    <w:rsid w:val="008F1399"/>
    <w:rsid w:val="008F1AFF"/>
    <w:rsid w:val="008F2170"/>
    <w:rsid w:val="008F3C33"/>
    <w:rsid w:val="008F431B"/>
    <w:rsid w:val="008F5677"/>
    <w:rsid w:val="008F57F6"/>
    <w:rsid w:val="0090261A"/>
    <w:rsid w:val="00902E56"/>
    <w:rsid w:val="00910C0E"/>
    <w:rsid w:val="00913366"/>
    <w:rsid w:val="00913D10"/>
    <w:rsid w:val="00913F50"/>
    <w:rsid w:val="00915A80"/>
    <w:rsid w:val="00916FB5"/>
    <w:rsid w:val="0091733B"/>
    <w:rsid w:val="0091781C"/>
    <w:rsid w:val="0092049A"/>
    <w:rsid w:val="00925901"/>
    <w:rsid w:val="00927FCE"/>
    <w:rsid w:val="009360F5"/>
    <w:rsid w:val="00941120"/>
    <w:rsid w:val="00942808"/>
    <w:rsid w:val="00942F9B"/>
    <w:rsid w:val="00944555"/>
    <w:rsid w:val="009464FF"/>
    <w:rsid w:val="00951F1A"/>
    <w:rsid w:val="00952E83"/>
    <w:rsid w:val="00953379"/>
    <w:rsid w:val="00953430"/>
    <w:rsid w:val="00953541"/>
    <w:rsid w:val="00956943"/>
    <w:rsid w:val="00960EAD"/>
    <w:rsid w:val="009620ED"/>
    <w:rsid w:val="0096338A"/>
    <w:rsid w:val="009678A7"/>
    <w:rsid w:val="00970646"/>
    <w:rsid w:val="00972298"/>
    <w:rsid w:val="00973B9D"/>
    <w:rsid w:val="00975237"/>
    <w:rsid w:val="00992126"/>
    <w:rsid w:val="00994550"/>
    <w:rsid w:val="00994588"/>
    <w:rsid w:val="00997227"/>
    <w:rsid w:val="00997715"/>
    <w:rsid w:val="009A0D3E"/>
    <w:rsid w:val="009A1D6F"/>
    <w:rsid w:val="009A2CFD"/>
    <w:rsid w:val="009A4635"/>
    <w:rsid w:val="009A6638"/>
    <w:rsid w:val="009A6C16"/>
    <w:rsid w:val="009B4548"/>
    <w:rsid w:val="009B74FE"/>
    <w:rsid w:val="009C14DF"/>
    <w:rsid w:val="009C5C10"/>
    <w:rsid w:val="009D16B6"/>
    <w:rsid w:val="009D17F6"/>
    <w:rsid w:val="009D2359"/>
    <w:rsid w:val="009D4F86"/>
    <w:rsid w:val="009D578B"/>
    <w:rsid w:val="009D69F5"/>
    <w:rsid w:val="009D7E97"/>
    <w:rsid w:val="009E0E7D"/>
    <w:rsid w:val="009E1A20"/>
    <w:rsid w:val="009E5B1D"/>
    <w:rsid w:val="009E5ECD"/>
    <w:rsid w:val="009E701B"/>
    <w:rsid w:val="009E719D"/>
    <w:rsid w:val="009E7833"/>
    <w:rsid w:val="009F096E"/>
    <w:rsid w:val="009F0A76"/>
    <w:rsid w:val="009F1164"/>
    <w:rsid w:val="009F4CCA"/>
    <w:rsid w:val="009F4D93"/>
    <w:rsid w:val="009F721D"/>
    <w:rsid w:val="00A01AE0"/>
    <w:rsid w:val="00A02DDC"/>
    <w:rsid w:val="00A045B6"/>
    <w:rsid w:val="00A05303"/>
    <w:rsid w:val="00A1173C"/>
    <w:rsid w:val="00A124C5"/>
    <w:rsid w:val="00A2091E"/>
    <w:rsid w:val="00A26FF8"/>
    <w:rsid w:val="00A30544"/>
    <w:rsid w:val="00A3115E"/>
    <w:rsid w:val="00A324FB"/>
    <w:rsid w:val="00A33308"/>
    <w:rsid w:val="00A33A71"/>
    <w:rsid w:val="00A36757"/>
    <w:rsid w:val="00A37FE2"/>
    <w:rsid w:val="00A417E4"/>
    <w:rsid w:val="00A420C1"/>
    <w:rsid w:val="00A449E4"/>
    <w:rsid w:val="00A45667"/>
    <w:rsid w:val="00A4568E"/>
    <w:rsid w:val="00A563C4"/>
    <w:rsid w:val="00A57794"/>
    <w:rsid w:val="00A63512"/>
    <w:rsid w:val="00A637A3"/>
    <w:rsid w:val="00A6555B"/>
    <w:rsid w:val="00A677B7"/>
    <w:rsid w:val="00A70133"/>
    <w:rsid w:val="00A720D0"/>
    <w:rsid w:val="00A7239A"/>
    <w:rsid w:val="00A776E4"/>
    <w:rsid w:val="00A81B69"/>
    <w:rsid w:val="00A82E2F"/>
    <w:rsid w:val="00A830DA"/>
    <w:rsid w:val="00A87A05"/>
    <w:rsid w:val="00A90EB3"/>
    <w:rsid w:val="00A92AFE"/>
    <w:rsid w:val="00A96E3A"/>
    <w:rsid w:val="00A979A7"/>
    <w:rsid w:val="00AA1ECE"/>
    <w:rsid w:val="00AA273A"/>
    <w:rsid w:val="00AA2A38"/>
    <w:rsid w:val="00AA381D"/>
    <w:rsid w:val="00AA53B3"/>
    <w:rsid w:val="00AA5D1A"/>
    <w:rsid w:val="00AA6EB6"/>
    <w:rsid w:val="00AB11ED"/>
    <w:rsid w:val="00AB1C40"/>
    <w:rsid w:val="00AB3E14"/>
    <w:rsid w:val="00AB3E55"/>
    <w:rsid w:val="00AB4A48"/>
    <w:rsid w:val="00AB68AE"/>
    <w:rsid w:val="00AC2479"/>
    <w:rsid w:val="00AC29B4"/>
    <w:rsid w:val="00AC7D41"/>
    <w:rsid w:val="00AD11AB"/>
    <w:rsid w:val="00AD1FA6"/>
    <w:rsid w:val="00AD4E78"/>
    <w:rsid w:val="00AD507E"/>
    <w:rsid w:val="00AD6C86"/>
    <w:rsid w:val="00AE10AC"/>
    <w:rsid w:val="00AE2E8F"/>
    <w:rsid w:val="00AF74BB"/>
    <w:rsid w:val="00B04F64"/>
    <w:rsid w:val="00B05F30"/>
    <w:rsid w:val="00B074C8"/>
    <w:rsid w:val="00B16231"/>
    <w:rsid w:val="00B17342"/>
    <w:rsid w:val="00B20D59"/>
    <w:rsid w:val="00B21509"/>
    <w:rsid w:val="00B21F0C"/>
    <w:rsid w:val="00B236F9"/>
    <w:rsid w:val="00B26C87"/>
    <w:rsid w:val="00B307BC"/>
    <w:rsid w:val="00B32FC1"/>
    <w:rsid w:val="00B358F0"/>
    <w:rsid w:val="00B408E9"/>
    <w:rsid w:val="00B41B2E"/>
    <w:rsid w:val="00B41EB2"/>
    <w:rsid w:val="00B42532"/>
    <w:rsid w:val="00B441DB"/>
    <w:rsid w:val="00B45DF6"/>
    <w:rsid w:val="00B4638F"/>
    <w:rsid w:val="00B5080B"/>
    <w:rsid w:val="00B515E8"/>
    <w:rsid w:val="00B53362"/>
    <w:rsid w:val="00B55B6A"/>
    <w:rsid w:val="00B60B5C"/>
    <w:rsid w:val="00B62229"/>
    <w:rsid w:val="00B636A4"/>
    <w:rsid w:val="00B66527"/>
    <w:rsid w:val="00B710A5"/>
    <w:rsid w:val="00B72695"/>
    <w:rsid w:val="00B7315B"/>
    <w:rsid w:val="00B73954"/>
    <w:rsid w:val="00B74650"/>
    <w:rsid w:val="00B74E6B"/>
    <w:rsid w:val="00B75743"/>
    <w:rsid w:val="00B819D4"/>
    <w:rsid w:val="00B819EB"/>
    <w:rsid w:val="00B863DA"/>
    <w:rsid w:val="00B875E2"/>
    <w:rsid w:val="00B87C9D"/>
    <w:rsid w:val="00B92DE2"/>
    <w:rsid w:val="00B93055"/>
    <w:rsid w:val="00B94E6D"/>
    <w:rsid w:val="00B9673B"/>
    <w:rsid w:val="00BA399D"/>
    <w:rsid w:val="00BA6B1D"/>
    <w:rsid w:val="00BA6B3A"/>
    <w:rsid w:val="00BA7E70"/>
    <w:rsid w:val="00BB113C"/>
    <w:rsid w:val="00BB17B7"/>
    <w:rsid w:val="00BB5C56"/>
    <w:rsid w:val="00BB6CE1"/>
    <w:rsid w:val="00BB76CD"/>
    <w:rsid w:val="00BB7A7D"/>
    <w:rsid w:val="00BC6238"/>
    <w:rsid w:val="00BC63C1"/>
    <w:rsid w:val="00BC74FC"/>
    <w:rsid w:val="00BD0AC3"/>
    <w:rsid w:val="00BD1FA3"/>
    <w:rsid w:val="00BD708F"/>
    <w:rsid w:val="00BD779C"/>
    <w:rsid w:val="00BF0292"/>
    <w:rsid w:val="00BF2BD8"/>
    <w:rsid w:val="00BF4141"/>
    <w:rsid w:val="00C01EE3"/>
    <w:rsid w:val="00C02A71"/>
    <w:rsid w:val="00C0514C"/>
    <w:rsid w:val="00C05208"/>
    <w:rsid w:val="00C10ED6"/>
    <w:rsid w:val="00C1179C"/>
    <w:rsid w:val="00C14FCC"/>
    <w:rsid w:val="00C15EA9"/>
    <w:rsid w:val="00C1772B"/>
    <w:rsid w:val="00C178DF"/>
    <w:rsid w:val="00C17A6E"/>
    <w:rsid w:val="00C17E96"/>
    <w:rsid w:val="00C22406"/>
    <w:rsid w:val="00C2399B"/>
    <w:rsid w:val="00C31728"/>
    <w:rsid w:val="00C32CBA"/>
    <w:rsid w:val="00C3342D"/>
    <w:rsid w:val="00C33689"/>
    <w:rsid w:val="00C35401"/>
    <w:rsid w:val="00C357F6"/>
    <w:rsid w:val="00C35D93"/>
    <w:rsid w:val="00C36A3B"/>
    <w:rsid w:val="00C45B4C"/>
    <w:rsid w:val="00C46850"/>
    <w:rsid w:val="00C565A6"/>
    <w:rsid w:val="00C56648"/>
    <w:rsid w:val="00C62852"/>
    <w:rsid w:val="00C6299C"/>
    <w:rsid w:val="00C63DDD"/>
    <w:rsid w:val="00C64D29"/>
    <w:rsid w:val="00C65B8A"/>
    <w:rsid w:val="00C679EF"/>
    <w:rsid w:val="00C72382"/>
    <w:rsid w:val="00C72B4B"/>
    <w:rsid w:val="00C74BA0"/>
    <w:rsid w:val="00C801B5"/>
    <w:rsid w:val="00C80340"/>
    <w:rsid w:val="00C81026"/>
    <w:rsid w:val="00C8226C"/>
    <w:rsid w:val="00C8337C"/>
    <w:rsid w:val="00C83C5B"/>
    <w:rsid w:val="00C856E1"/>
    <w:rsid w:val="00C876E7"/>
    <w:rsid w:val="00C91D39"/>
    <w:rsid w:val="00C94B86"/>
    <w:rsid w:val="00CA11FD"/>
    <w:rsid w:val="00CA6FAE"/>
    <w:rsid w:val="00CB20A5"/>
    <w:rsid w:val="00CB702C"/>
    <w:rsid w:val="00CB7969"/>
    <w:rsid w:val="00CC2725"/>
    <w:rsid w:val="00CC32CF"/>
    <w:rsid w:val="00CC7179"/>
    <w:rsid w:val="00CD03C0"/>
    <w:rsid w:val="00CD057F"/>
    <w:rsid w:val="00CD4CEE"/>
    <w:rsid w:val="00CD54DC"/>
    <w:rsid w:val="00CD6391"/>
    <w:rsid w:val="00CE1D63"/>
    <w:rsid w:val="00CE3BC5"/>
    <w:rsid w:val="00CE4943"/>
    <w:rsid w:val="00CE72F1"/>
    <w:rsid w:val="00CE7E45"/>
    <w:rsid w:val="00CF08E7"/>
    <w:rsid w:val="00CF7B6A"/>
    <w:rsid w:val="00D0238C"/>
    <w:rsid w:val="00D05788"/>
    <w:rsid w:val="00D06B0C"/>
    <w:rsid w:val="00D11E7D"/>
    <w:rsid w:val="00D11F9D"/>
    <w:rsid w:val="00D1467C"/>
    <w:rsid w:val="00D15720"/>
    <w:rsid w:val="00D20AE4"/>
    <w:rsid w:val="00D23B79"/>
    <w:rsid w:val="00D31264"/>
    <w:rsid w:val="00D33D6B"/>
    <w:rsid w:val="00D35427"/>
    <w:rsid w:val="00D4432E"/>
    <w:rsid w:val="00D4518A"/>
    <w:rsid w:val="00D57840"/>
    <w:rsid w:val="00D603A9"/>
    <w:rsid w:val="00D604E6"/>
    <w:rsid w:val="00D606E7"/>
    <w:rsid w:val="00D63A86"/>
    <w:rsid w:val="00D66729"/>
    <w:rsid w:val="00D70E03"/>
    <w:rsid w:val="00D7256A"/>
    <w:rsid w:val="00D72AE7"/>
    <w:rsid w:val="00D73893"/>
    <w:rsid w:val="00D7481C"/>
    <w:rsid w:val="00D75A96"/>
    <w:rsid w:val="00D77069"/>
    <w:rsid w:val="00D80764"/>
    <w:rsid w:val="00D80F2D"/>
    <w:rsid w:val="00D84C16"/>
    <w:rsid w:val="00D84FF2"/>
    <w:rsid w:val="00D8597E"/>
    <w:rsid w:val="00D86574"/>
    <w:rsid w:val="00D86E9D"/>
    <w:rsid w:val="00D870D8"/>
    <w:rsid w:val="00D9113D"/>
    <w:rsid w:val="00D92089"/>
    <w:rsid w:val="00D923A6"/>
    <w:rsid w:val="00DA1460"/>
    <w:rsid w:val="00DA422D"/>
    <w:rsid w:val="00DA471B"/>
    <w:rsid w:val="00DA4FE7"/>
    <w:rsid w:val="00DA57E1"/>
    <w:rsid w:val="00DA6BE0"/>
    <w:rsid w:val="00DB192A"/>
    <w:rsid w:val="00DB21BA"/>
    <w:rsid w:val="00DB3803"/>
    <w:rsid w:val="00DB4187"/>
    <w:rsid w:val="00DB5B7B"/>
    <w:rsid w:val="00DC4CB8"/>
    <w:rsid w:val="00DC4E42"/>
    <w:rsid w:val="00DC703F"/>
    <w:rsid w:val="00DD01AA"/>
    <w:rsid w:val="00DD25A2"/>
    <w:rsid w:val="00DD2D2F"/>
    <w:rsid w:val="00DD6773"/>
    <w:rsid w:val="00DE0B41"/>
    <w:rsid w:val="00DE17FD"/>
    <w:rsid w:val="00DE56AE"/>
    <w:rsid w:val="00DE7864"/>
    <w:rsid w:val="00DF3055"/>
    <w:rsid w:val="00DF36C3"/>
    <w:rsid w:val="00DF70F6"/>
    <w:rsid w:val="00DF70FF"/>
    <w:rsid w:val="00E011CD"/>
    <w:rsid w:val="00E02505"/>
    <w:rsid w:val="00E035B8"/>
    <w:rsid w:val="00E0625F"/>
    <w:rsid w:val="00E12244"/>
    <w:rsid w:val="00E13F2D"/>
    <w:rsid w:val="00E154BD"/>
    <w:rsid w:val="00E17A0F"/>
    <w:rsid w:val="00E25637"/>
    <w:rsid w:val="00E263C1"/>
    <w:rsid w:val="00E2656B"/>
    <w:rsid w:val="00E30379"/>
    <w:rsid w:val="00E33561"/>
    <w:rsid w:val="00E34BC9"/>
    <w:rsid w:val="00E36C4B"/>
    <w:rsid w:val="00E42E78"/>
    <w:rsid w:val="00E47BD8"/>
    <w:rsid w:val="00E47E58"/>
    <w:rsid w:val="00E501C4"/>
    <w:rsid w:val="00E51961"/>
    <w:rsid w:val="00E54D86"/>
    <w:rsid w:val="00E550D5"/>
    <w:rsid w:val="00E566FA"/>
    <w:rsid w:val="00E57CE9"/>
    <w:rsid w:val="00E609BD"/>
    <w:rsid w:val="00E63A2A"/>
    <w:rsid w:val="00E700EB"/>
    <w:rsid w:val="00E708A7"/>
    <w:rsid w:val="00E716F2"/>
    <w:rsid w:val="00E77989"/>
    <w:rsid w:val="00E82174"/>
    <w:rsid w:val="00E82D47"/>
    <w:rsid w:val="00E85C1A"/>
    <w:rsid w:val="00E87155"/>
    <w:rsid w:val="00E8724E"/>
    <w:rsid w:val="00E9135F"/>
    <w:rsid w:val="00E91A78"/>
    <w:rsid w:val="00E930F4"/>
    <w:rsid w:val="00E96F6E"/>
    <w:rsid w:val="00E97558"/>
    <w:rsid w:val="00EA109C"/>
    <w:rsid w:val="00EA2772"/>
    <w:rsid w:val="00EB3772"/>
    <w:rsid w:val="00EB5522"/>
    <w:rsid w:val="00EC1680"/>
    <w:rsid w:val="00EC2C60"/>
    <w:rsid w:val="00EC71DE"/>
    <w:rsid w:val="00ED2C76"/>
    <w:rsid w:val="00ED3533"/>
    <w:rsid w:val="00ED49E7"/>
    <w:rsid w:val="00ED7510"/>
    <w:rsid w:val="00ED7A3F"/>
    <w:rsid w:val="00EE0949"/>
    <w:rsid w:val="00EE19AE"/>
    <w:rsid w:val="00EE257D"/>
    <w:rsid w:val="00EE2D34"/>
    <w:rsid w:val="00EE66BA"/>
    <w:rsid w:val="00EE6DAA"/>
    <w:rsid w:val="00EF1CCB"/>
    <w:rsid w:val="00EF1D72"/>
    <w:rsid w:val="00EF25CE"/>
    <w:rsid w:val="00EF60B3"/>
    <w:rsid w:val="00EF76B4"/>
    <w:rsid w:val="00F01239"/>
    <w:rsid w:val="00F05625"/>
    <w:rsid w:val="00F05CE5"/>
    <w:rsid w:val="00F06DD0"/>
    <w:rsid w:val="00F11CCC"/>
    <w:rsid w:val="00F14EC0"/>
    <w:rsid w:val="00F15D17"/>
    <w:rsid w:val="00F16598"/>
    <w:rsid w:val="00F169E2"/>
    <w:rsid w:val="00F17981"/>
    <w:rsid w:val="00F200FB"/>
    <w:rsid w:val="00F24898"/>
    <w:rsid w:val="00F265AF"/>
    <w:rsid w:val="00F32ACA"/>
    <w:rsid w:val="00F3348A"/>
    <w:rsid w:val="00F33A39"/>
    <w:rsid w:val="00F3546E"/>
    <w:rsid w:val="00F41128"/>
    <w:rsid w:val="00F436A0"/>
    <w:rsid w:val="00F47634"/>
    <w:rsid w:val="00F50C79"/>
    <w:rsid w:val="00F527FD"/>
    <w:rsid w:val="00F52C6E"/>
    <w:rsid w:val="00F53AA4"/>
    <w:rsid w:val="00F56A04"/>
    <w:rsid w:val="00F56EFD"/>
    <w:rsid w:val="00F57B0B"/>
    <w:rsid w:val="00F6438B"/>
    <w:rsid w:val="00F65281"/>
    <w:rsid w:val="00F662B8"/>
    <w:rsid w:val="00F665C4"/>
    <w:rsid w:val="00F67EDB"/>
    <w:rsid w:val="00F73043"/>
    <w:rsid w:val="00F73216"/>
    <w:rsid w:val="00F74CD8"/>
    <w:rsid w:val="00F76DC4"/>
    <w:rsid w:val="00F838BD"/>
    <w:rsid w:val="00F83C35"/>
    <w:rsid w:val="00F86F95"/>
    <w:rsid w:val="00F91F51"/>
    <w:rsid w:val="00F94F1D"/>
    <w:rsid w:val="00F96B3B"/>
    <w:rsid w:val="00F97550"/>
    <w:rsid w:val="00FA432C"/>
    <w:rsid w:val="00FA77C3"/>
    <w:rsid w:val="00FA7995"/>
    <w:rsid w:val="00FB0D77"/>
    <w:rsid w:val="00FB154D"/>
    <w:rsid w:val="00FB1D92"/>
    <w:rsid w:val="00FB407F"/>
    <w:rsid w:val="00FB7CE5"/>
    <w:rsid w:val="00FC09C3"/>
    <w:rsid w:val="00FC2DC8"/>
    <w:rsid w:val="00FC59F8"/>
    <w:rsid w:val="00FC5E4C"/>
    <w:rsid w:val="00FD139C"/>
    <w:rsid w:val="00FD1B94"/>
    <w:rsid w:val="00FD3E5B"/>
    <w:rsid w:val="00FD659E"/>
    <w:rsid w:val="00FE10CA"/>
    <w:rsid w:val="00FE1985"/>
    <w:rsid w:val="00FE246A"/>
    <w:rsid w:val="00FE5D55"/>
    <w:rsid w:val="00FE685D"/>
    <w:rsid w:val="00FF1074"/>
    <w:rsid w:val="00FF27DF"/>
    <w:rsid w:val="00FF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E9667D"/>
  <w15:docId w15:val="{1F31C1D0-7A91-4415-987A-2BC971BBA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B03A6"/>
    <w:rPr>
      <w:rFonts w:ascii="Avenir LT Std 55 Roman" w:hAnsi="Avenir LT Std 55 Roman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paragraph" w:styleId="Nagwek2">
    <w:name w:val="heading 2"/>
    <w:basedOn w:val="Normalny"/>
    <w:next w:val="Normalny"/>
    <w:link w:val="Nagwek2Znak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4606"/>
    <w:pPr>
      <w:tabs>
        <w:tab w:val="center" w:pos="4320"/>
        <w:tab w:val="right" w:pos="8640"/>
      </w:tabs>
    </w:pPr>
    <w:rPr>
      <w:sz w:val="18"/>
    </w:rPr>
  </w:style>
  <w:style w:type="character" w:customStyle="1" w:styleId="NagwekZnak">
    <w:name w:val="Nagłówek Znak"/>
    <w:basedOn w:val="Domylnaczcionkaakapitu"/>
    <w:link w:val="Nagwek"/>
    <w:uiPriority w:val="99"/>
    <w:rsid w:val="00564606"/>
    <w:rPr>
      <w:rFonts w:ascii="Brandon Grotesque Light" w:hAnsi="Brandon Grotesque Light"/>
      <w:sz w:val="18"/>
    </w:rPr>
  </w:style>
  <w:style w:type="paragraph" w:styleId="Stopka">
    <w:name w:val="footer"/>
    <w:basedOn w:val="Normalny"/>
    <w:link w:val="StopkaZnak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 w:val="18"/>
    </w:rPr>
  </w:style>
  <w:style w:type="character" w:customStyle="1" w:styleId="StopkaZnak">
    <w:name w:val="Stopka Znak"/>
    <w:basedOn w:val="Domylnaczcionkaakapitu"/>
    <w:link w:val="Stopka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alnyWeb">
    <w:name w:val="Normal (Web)"/>
    <w:basedOn w:val="Normalny"/>
    <w:uiPriority w:val="99"/>
    <w:semiHidden/>
    <w:unhideWhenUsed/>
    <w:rsid w:val="00407266"/>
    <w:rPr>
      <w:rFonts w:ascii="Times New Roman" w:hAnsi="Times New Roman" w:cs="Times New Roman"/>
    </w:rPr>
  </w:style>
  <w:style w:type="paragraph" w:customStyle="1" w:styleId="CorpDocumentTitle">
    <w:name w:val="Corp Document Title"/>
    <w:basedOn w:val="Normalny"/>
    <w:autoRedefine/>
    <w:qFormat/>
    <w:rsid w:val="004E5472"/>
    <w:pPr>
      <w:ind w:right="46"/>
      <w:jc w:val="center"/>
      <w:outlineLvl w:val="0"/>
    </w:pPr>
    <w:rPr>
      <w:rFonts w:ascii="Brandon Grotesque Medium" w:hAnsi="Brandon Grotesque Medium"/>
      <w:sz w:val="36"/>
    </w:rPr>
  </w:style>
  <w:style w:type="paragraph" w:customStyle="1" w:styleId="CorpCaptionText">
    <w:name w:val="Corp Caption Text"/>
    <w:basedOn w:val="Normalny"/>
    <w:qFormat/>
    <w:rsid w:val="00564606"/>
    <w:rPr>
      <w:sz w:val="20"/>
      <w:szCs w:val="20"/>
    </w:rPr>
  </w:style>
  <w:style w:type="paragraph" w:customStyle="1" w:styleId="CorpBodyText">
    <w:name w:val="Corp Body Text"/>
    <w:basedOn w:val="Normalny"/>
    <w:autoRedefine/>
    <w:qFormat/>
    <w:rsid w:val="00B55B6A"/>
    <w:pPr>
      <w:spacing w:before="80" w:after="40" w:line="216" w:lineRule="auto"/>
    </w:pPr>
    <w:rPr>
      <w:rFonts w:ascii="Avenir LT Pro 55 Roman" w:hAnsi="Avenir LT Pro 55 Roman"/>
      <w:b/>
      <w:bCs/>
      <w:kern w:val="20"/>
      <w:sz w:val="22"/>
      <w:szCs w:val="22"/>
    </w:rPr>
  </w:style>
  <w:style w:type="paragraph" w:customStyle="1" w:styleId="CorpBodyTitleText">
    <w:name w:val="Corp Body Title Text"/>
    <w:basedOn w:val="Normalny"/>
    <w:next w:val="CorpBodyText"/>
    <w:autoRedefine/>
    <w:qFormat/>
    <w:rsid w:val="007B03A6"/>
    <w:pPr>
      <w:spacing w:before="80" w:after="40"/>
    </w:pPr>
    <w:rPr>
      <w:rFonts w:ascii="Avenir LT Std 85 Heavy" w:hAnsi="Avenir LT Std 85 Heavy"/>
      <w:b/>
      <w:bCs/>
      <w:sz w:val="20"/>
      <w:szCs w:val="20"/>
    </w:rPr>
  </w:style>
  <w:style w:type="character" w:styleId="Numerstrony">
    <w:name w:val="page number"/>
    <w:basedOn w:val="Domylnaczcionkaakapitu"/>
    <w:uiPriority w:val="99"/>
    <w:semiHidden/>
    <w:unhideWhenUsed/>
    <w:rsid w:val="009F721D"/>
  </w:style>
  <w:style w:type="character" w:customStyle="1" w:styleId="Nagwek1Znak">
    <w:name w:val="Nagłówek 1 Znak"/>
    <w:basedOn w:val="Domylnaczcionkaakapitu"/>
    <w:link w:val="Nagwek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listy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Stopka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ipercze">
    <w:name w:val="Hyperlink"/>
    <w:basedOn w:val="Domylnaczcionkaakapitu"/>
    <w:uiPriority w:val="99"/>
    <w:unhideWhenUsed/>
    <w:rsid w:val="003D29EA"/>
    <w:rPr>
      <w:color w:val="000000" w:themeColor="hyperlink"/>
      <w:u w:val="single"/>
    </w:rPr>
  </w:style>
  <w:style w:type="paragraph" w:styleId="Bezodstpw">
    <w:name w:val="No Spacing"/>
    <w:uiPriority w:val="1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Akapitzlist">
    <w:name w:val="List Paragraph"/>
    <w:basedOn w:val="Normalny"/>
    <w:uiPriority w:val="34"/>
    <w:qFormat/>
    <w:rsid w:val="00104190"/>
    <w:pPr>
      <w:ind w:left="720"/>
    </w:pPr>
    <w:rPr>
      <w:rFonts w:ascii="Calibri" w:eastAsiaTheme="minorHAnsi" w:hAnsi="Calibri" w:cs="Times New Roman"/>
      <w:sz w:val="22"/>
      <w:szCs w:val="22"/>
      <w:lang w:eastAsia="en-GB" w:bidi="en-GB"/>
    </w:rPr>
  </w:style>
  <w:style w:type="paragraph" w:styleId="Zwykytekst">
    <w:name w:val="Plain Text"/>
    <w:basedOn w:val="Normalny"/>
    <w:link w:val="ZwykytekstZnak"/>
    <w:uiPriority w:val="99"/>
    <w:unhideWhenUsed/>
    <w:rsid w:val="00104190"/>
    <w:rPr>
      <w:rFonts w:ascii="Calibri" w:eastAsiaTheme="minorHAnsi" w:hAnsi="Calibri"/>
      <w:sz w:val="22"/>
      <w:szCs w:val="21"/>
      <w:lang w:eastAsia="en-GB" w:bidi="en-GB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Standardowy"/>
    <w:next w:val="Tabela-Siatka"/>
    <w:uiPriority w:val="59"/>
    <w:rsid w:val="00104190"/>
    <w:rPr>
      <w:rFonts w:ascii="Times New Roman" w:eastAsia="MS Mincho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86E9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86E9D"/>
    <w:rPr>
      <w:rFonts w:ascii="Avenir LT Std 55 Roman" w:hAnsi="Avenir LT Std 55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86E9D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154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154D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71E5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71E5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71E56"/>
    <w:rPr>
      <w:rFonts w:ascii="Avenir LT Std 55 Roman" w:hAnsi="Avenir LT Std 55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71E5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71E56"/>
    <w:rPr>
      <w:rFonts w:ascii="Avenir LT Std 55 Roman" w:hAnsi="Avenir LT Std 55 Roman"/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17E96"/>
    <w:rPr>
      <w:color w:val="808080"/>
      <w:shd w:val="clear" w:color="auto" w:fill="E6E6E6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8674B3"/>
    <w:rPr>
      <w:color w:val="808080"/>
      <w:shd w:val="clear" w:color="auto" w:fill="E6E6E6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500811"/>
    <w:rPr>
      <w:color w:val="808080"/>
      <w:shd w:val="clear" w:color="auto" w:fill="E6E6E6"/>
    </w:rPr>
  </w:style>
  <w:style w:type="paragraph" w:styleId="Poprawka">
    <w:name w:val="Revision"/>
    <w:hidden/>
    <w:uiPriority w:val="99"/>
    <w:semiHidden/>
    <w:rsid w:val="000C4396"/>
    <w:rPr>
      <w:rFonts w:ascii="Avenir LT Std 55 Roman" w:hAnsi="Avenir LT Std 55 Roman"/>
    </w:rPr>
  </w:style>
  <w:style w:type="character" w:styleId="Pogrubienie">
    <w:name w:val="Strong"/>
    <w:basedOn w:val="Domylnaczcionkaakapitu"/>
    <w:uiPriority w:val="22"/>
    <w:qFormat/>
    <w:rsid w:val="0054414C"/>
    <w:rPr>
      <w:b/>
      <w:bCs/>
    </w:rPr>
  </w:style>
  <w:style w:type="character" w:customStyle="1" w:styleId="cf01">
    <w:name w:val="cf01"/>
    <w:basedOn w:val="Domylnaczcionkaakapitu"/>
    <w:rsid w:val="0054414C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HB Reavis corporate colours">
  <a:themeElements>
    <a:clrScheme name="HB Reavis corporate colours">
      <a:dk1>
        <a:srgbClr val="000000"/>
      </a:dk1>
      <a:lt1>
        <a:srgbClr val="FFFFFF"/>
      </a:lt1>
      <a:dk2>
        <a:srgbClr val="686C6D"/>
      </a:dk2>
      <a:lt2>
        <a:srgbClr val="FFFFFF"/>
      </a:lt2>
      <a:accent1>
        <a:srgbClr val="FFBC1C"/>
      </a:accent1>
      <a:accent2>
        <a:srgbClr val="F37021"/>
      </a:accent2>
      <a:accent3>
        <a:srgbClr val="EC008C"/>
      </a:accent3>
      <a:accent4>
        <a:srgbClr val="5A2B7F"/>
      </a:accent4>
      <a:accent5>
        <a:srgbClr val="0DB0CD"/>
      </a:accent5>
      <a:accent6>
        <a:srgbClr val="A6CE39"/>
      </a:accent6>
      <a:hlink>
        <a:srgbClr val="000000"/>
      </a:hlink>
      <a:folHlink>
        <a:srgbClr val="00000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5E6DB2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810D38A-35D3-4ED7-AFF3-55E964279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41</Words>
  <Characters>2048</Characters>
  <Application>Microsoft Office Word</Application>
  <DocSecurity>0</DocSecurity>
  <Lines>17</Lines>
  <Paragraphs>4</Paragraphs>
  <ScaleCrop>false</ScaleCrop>
  <HeadingPairs>
    <vt:vector size="8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ojtek Gurak</cp:lastModifiedBy>
  <cp:revision>2</cp:revision>
  <cp:lastPrinted>2018-09-10T10:29:00Z</cp:lastPrinted>
  <dcterms:created xsi:type="dcterms:W3CDTF">2022-09-01T10:03:00Z</dcterms:created>
  <dcterms:modified xsi:type="dcterms:W3CDTF">2022-09-01T17:09:00Z</dcterms:modified>
</cp:coreProperties>
</file>